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7100D8" w14:textId="624CC8F7" w:rsidR="00C64090" w:rsidRDefault="00BB750F" w:rsidP="000D0FD1">
      <w:pPr>
        <w:pStyle w:val="H2"/>
        <w:jc w:val="center"/>
      </w:pPr>
      <w:r>
        <w:t>Video for Mandelbrot or related set.</w:t>
      </w:r>
    </w:p>
    <w:p w14:paraId="213A1086" w14:textId="77777777" w:rsidR="00696EA6" w:rsidRDefault="00696EA6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</w:p>
    <w:p w14:paraId="3BB9801A" w14:textId="2BF28FB0" w:rsidR="003C0D83" w:rsidRDefault="00342EBF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 xml:space="preserve">Read </w:t>
      </w:r>
      <w:r w:rsidR="00A1455A">
        <w:rPr>
          <w:rStyle w:val="s2"/>
          <w:rFonts w:cs="Helvetica"/>
          <w:color w:val="000000"/>
          <w:sz w:val="21"/>
          <w:szCs w:val="21"/>
        </w:rPr>
        <w:t xml:space="preserve">the chapter of </w:t>
      </w:r>
      <w:r>
        <w:rPr>
          <w:rStyle w:val="s2"/>
          <w:rFonts w:cs="Helvetica"/>
          <w:color w:val="000000"/>
          <w:sz w:val="21"/>
          <w:szCs w:val="21"/>
        </w:rPr>
        <w:t xml:space="preserve">the </w:t>
      </w:r>
      <w:proofErr w:type="spellStart"/>
      <w:r>
        <w:rPr>
          <w:rStyle w:val="s2"/>
          <w:rFonts w:cs="Helvetica"/>
          <w:color w:val="000000"/>
          <w:sz w:val="21"/>
          <w:szCs w:val="21"/>
        </w:rPr>
        <w:t>Moler</w:t>
      </w:r>
      <w:proofErr w:type="spellEnd"/>
      <w:r>
        <w:rPr>
          <w:rStyle w:val="s2"/>
          <w:rFonts w:cs="Helvetica"/>
          <w:color w:val="000000"/>
          <w:sz w:val="21"/>
          <w:szCs w:val="21"/>
        </w:rPr>
        <w:t xml:space="preserve"> book</w:t>
      </w:r>
      <w:r w:rsidR="00A1455A">
        <w:rPr>
          <w:rStyle w:val="s2"/>
          <w:rFonts w:cs="Helvetica"/>
          <w:color w:val="000000"/>
          <w:sz w:val="21"/>
          <w:szCs w:val="21"/>
        </w:rPr>
        <w:t xml:space="preserve"> on the Mandelbrot set</w:t>
      </w:r>
      <w:r w:rsidR="001B31EB">
        <w:rPr>
          <w:rStyle w:val="s2"/>
          <w:rFonts w:cs="Helvetica"/>
          <w:color w:val="000000"/>
          <w:sz w:val="21"/>
          <w:szCs w:val="21"/>
        </w:rPr>
        <w:t xml:space="preserve">.  You can also read </w:t>
      </w:r>
      <w:r w:rsidR="007B4243">
        <w:rPr>
          <w:rStyle w:val="s2"/>
          <w:rFonts w:cs="Helvetica"/>
          <w:color w:val="000000"/>
          <w:sz w:val="21"/>
          <w:szCs w:val="21"/>
        </w:rPr>
        <w:t>the chapter entitled “Fractal Fern”</w:t>
      </w:r>
      <w:r w:rsidR="001B31EB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BB7AB5">
        <w:rPr>
          <w:rStyle w:val="s2"/>
          <w:rFonts w:cs="Helvetica"/>
          <w:color w:val="000000"/>
          <w:sz w:val="21"/>
          <w:szCs w:val="21"/>
        </w:rPr>
        <w:t xml:space="preserve">to get </w:t>
      </w:r>
      <w:r>
        <w:rPr>
          <w:rStyle w:val="s2"/>
          <w:rFonts w:cs="Helvetica"/>
          <w:color w:val="000000"/>
          <w:sz w:val="21"/>
          <w:szCs w:val="21"/>
        </w:rPr>
        <w:t xml:space="preserve">an introduction to </w:t>
      </w:r>
      <w:r w:rsidR="00BB7AB5">
        <w:rPr>
          <w:rStyle w:val="s2"/>
          <w:rFonts w:cs="Helvetica"/>
          <w:color w:val="000000"/>
          <w:sz w:val="21"/>
          <w:szCs w:val="21"/>
        </w:rPr>
        <w:t>a couple of the MATLAB functions that we are using</w:t>
      </w:r>
      <w:r w:rsidR="003C0D83">
        <w:rPr>
          <w:rStyle w:val="s2"/>
          <w:rFonts w:cs="Helvetica"/>
          <w:color w:val="000000"/>
          <w:sz w:val="21"/>
          <w:szCs w:val="21"/>
        </w:rPr>
        <w:t xml:space="preserve"> such as tic and toc</w:t>
      </w:r>
      <w:r w:rsidR="001B31EB" w:rsidRPr="001B31EB">
        <w:rPr>
          <w:rStyle w:val="s2"/>
          <w:rFonts w:cs="Helvetica"/>
          <w:color w:val="000000"/>
          <w:sz w:val="21"/>
          <w:szCs w:val="21"/>
        </w:rPr>
        <w:t xml:space="preserve">. </w:t>
      </w:r>
      <w:r w:rsidR="00BB7AB5">
        <w:rPr>
          <w:rStyle w:val="s2"/>
          <w:rFonts w:cs="Helvetica"/>
          <w:color w:val="000000"/>
          <w:sz w:val="21"/>
          <w:szCs w:val="21"/>
        </w:rPr>
        <w:t xml:space="preserve"> The file assignment3.m provides you with </w:t>
      </w:r>
      <w:r w:rsidR="0038004D">
        <w:rPr>
          <w:rStyle w:val="s2"/>
          <w:rFonts w:cs="Helvetica"/>
          <w:color w:val="000000"/>
          <w:sz w:val="21"/>
          <w:szCs w:val="21"/>
        </w:rPr>
        <w:t>some starting</w:t>
      </w:r>
      <w:r w:rsidR="00BB7AB5">
        <w:rPr>
          <w:rStyle w:val="s2"/>
          <w:rFonts w:cs="Helvetica"/>
          <w:color w:val="000000"/>
          <w:sz w:val="21"/>
          <w:szCs w:val="21"/>
        </w:rPr>
        <w:t xml:space="preserve"> code that makes a </w:t>
      </w:r>
      <w:r w:rsidR="00BA61E1">
        <w:rPr>
          <w:rStyle w:val="s2"/>
          <w:rFonts w:cs="Helvetica"/>
          <w:color w:val="000000"/>
          <w:sz w:val="21"/>
          <w:szCs w:val="21"/>
        </w:rPr>
        <w:t>medium</w:t>
      </w:r>
      <w:r w:rsidR="00BB7AB5">
        <w:rPr>
          <w:rStyle w:val="s2"/>
          <w:rFonts w:cs="Helvetica"/>
          <w:color w:val="000000"/>
          <w:sz w:val="21"/>
          <w:szCs w:val="21"/>
        </w:rPr>
        <w:t xml:space="preserve">-resolution video </w:t>
      </w:r>
      <w:r w:rsidR="00005931">
        <w:rPr>
          <w:rStyle w:val="s2"/>
          <w:rFonts w:cs="Helvetica"/>
          <w:color w:val="000000"/>
          <w:sz w:val="21"/>
          <w:szCs w:val="21"/>
        </w:rPr>
        <w:t xml:space="preserve">that </w:t>
      </w:r>
      <w:r w:rsidR="000D0DC7">
        <w:rPr>
          <w:rStyle w:val="s2"/>
          <w:rFonts w:cs="Helvetica"/>
          <w:color w:val="000000"/>
          <w:sz w:val="21"/>
          <w:szCs w:val="21"/>
        </w:rPr>
        <w:t xml:space="preserve">follows a path panning across and zooming into and out of </w:t>
      </w:r>
      <w:r w:rsidR="00BF2F2B">
        <w:rPr>
          <w:rStyle w:val="s2"/>
          <w:rFonts w:cs="Helvetica"/>
          <w:color w:val="000000"/>
          <w:sz w:val="21"/>
          <w:szCs w:val="21"/>
        </w:rPr>
        <w:t>an image based on the Mandelbrot set</w:t>
      </w:r>
      <w:r w:rsidR="00BB7AB5">
        <w:rPr>
          <w:rStyle w:val="s2"/>
          <w:rFonts w:cs="Helvetica"/>
          <w:color w:val="000000"/>
          <w:sz w:val="21"/>
          <w:szCs w:val="21"/>
        </w:rPr>
        <w:t xml:space="preserve">.  </w:t>
      </w:r>
      <w:r w:rsidR="007D4511">
        <w:rPr>
          <w:rStyle w:val="s2"/>
          <w:rFonts w:cs="Helvetica"/>
          <w:color w:val="000000"/>
          <w:sz w:val="21"/>
          <w:szCs w:val="21"/>
        </w:rPr>
        <w:t>The f</w:t>
      </w:r>
      <w:r w:rsidR="00B9183A">
        <w:rPr>
          <w:rStyle w:val="s2"/>
          <w:rFonts w:cs="Helvetica"/>
          <w:color w:val="000000"/>
          <w:sz w:val="21"/>
          <w:szCs w:val="21"/>
        </w:rPr>
        <w:t xml:space="preserve">ile assignment3.m as it is given to you uses </w:t>
      </w:r>
      <w:r w:rsidR="005B4BAB">
        <w:rPr>
          <w:rStyle w:val="s2"/>
          <w:rFonts w:cs="Helvetica"/>
          <w:color w:val="000000"/>
          <w:sz w:val="21"/>
          <w:szCs w:val="21"/>
        </w:rPr>
        <w:t xml:space="preserve">function </w:t>
      </w:r>
      <w:proofErr w:type="spellStart"/>
      <w:r w:rsidR="005B4BAB">
        <w:rPr>
          <w:rStyle w:val="s2"/>
          <w:rFonts w:cs="Helvetica"/>
          <w:color w:val="000000"/>
          <w:sz w:val="21"/>
          <w:szCs w:val="21"/>
        </w:rPr>
        <w:t>mandelbrot_step</w:t>
      </w:r>
      <w:proofErr w:type="spellEnd"/>
      <w:r w:rsidR="005B4BAB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B9183A">
        <w:rPr>
          <w:rStyle w:val="s2"/>
          <w:rFonts w:cs="Helvetica"/>
          <w:color w:val="000000"/>
          <w:sz w:val="21"/>
          <w:szCs w:val="21"/>
        </w:rPr>
        <w:t xml:space="preserve">to update the z and c matrices.  </w:t>
      </w:r>
      <w:r w:rsidR="00615020">
        <w:rPr>
          <w:rStyle w:val="s2"/>
          <w:rFonts w:cs="Helvetica"/>
          <w:color w:val="000000"/>
          <w:sz w:val="21"/>
          <w:szCs w:val="21"/>
        </w:rPr>
        <w:t xml:space="preserve">In order to get access to function </w:t>
      </w:r>
      <w:proofErr w:type="spellStart"/>
      <w:r w:rsidR="00615020">
        <w:rPr>
          <w:rStyle w:val="s2"/>
          <w:rFonts w:cs="Helvetica"/>
          <w:color w:val="000000"/>
          <w:sz w:val="21"/>
          <w:szCs w:val="21"/>
        </w:rPr>
        <w:t>mandelbrot_step</w:t>
      </w:r>
      <w:proofErr w:type="spellEnd"/>
      <w:r w:rsidR="00615020">
        <w:rPr>
          <w:rStyle w:val="s2"/>
          <w:rFonts w:cs="Helvetica"/>
          <w:color w:val="000000"/>
          <w:sz w:val="21"/>
          <w:szCs w:val="21"/>
        </w:rPr>
        <w:t xml:space="preserve">, </w:t>
      </w:r>
      <w:r w:rsidR="00DD1C72">
        <w:rPr>
          <w:rStyle w:val="s2"/>
          <w:rFonts w:cs="Helvetica"/>
          <w:color w:val="000000"/>
          <w:sz w:val="21"/>
          <w:szCs w:val="21"/>
        </w:rPr>
        <w:t>I suggest copying file</w:t>
      </w:r>
      <w:r w:rsidR="00615020">
        <w:rPr>
          <w:rStyle w:val="s2"/>
          <w:rFonts w:cs="Helvetica"/>
          <w:color w:val="000000"/>
          <w:sz w:val="21"/>
          <w:szCs w:val="21"/>
        </w:rPr>
        <w:t>s</w:t>
      </w:r>
      <w:r w:rsidR="00DD1C72">
        <w:rPr>
          <w:rStyle w:val="s2"/>
          <w:rFonts w:cs="Helvetica"/>
          <w:color w:val="000000"/>
          <w:sz w:val="21"/>
          <w:szCs w:val="21"/>
        </w:rPr>
        <w:t xml:space="preserve"> assignment3.m </w:t>
      </w:r>
      <w:r w:rsidR="00615020">
        <w:rPr>
          <w:rStyle w:val="s2"/>
          <w:rFonts w:cs="Helvetica"/>
          <w:color w:val="000000"/>
          <w:sz w:val="21"/>
          <w:szCs w:val="21"/>
        </w:rPr>
        <w:t xml:space="preserve">and </w:t>
      </w:r>
      <w:proofErr w:type="spellStart"/>
      <w:r w:rsidR="00615020">
        <w:rPr>
          <w:rStyle w:val="s2"/>
          <w:rFonts w:cs="Helvetica"/>
          <w:color w:val="000000"/>
          <w:sz w:val="21"/>
          <w:szCs w:val="21"/>
        </w:rPr>
        <w:t>WarningOff.m</w:t>
      </w:r>
      <w:proofErr w:type="spellEnd"/>
      <w:r w:rsidR="00615020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DD1C72">
        <w:rPr>
          <w:rStyle w:val="s2"/>
          <w:rFonts w:cs="Helvetica"/>
          <w:color w:val="000000"/>
          <w:sz w:val="21"/>
          <w:szCs w:val="21"/>
        </w:rPr>
        <w:t xml:space="preserve">to the </w:t>
      </w:r>
      <w:r w:rsidR="008E7F8A">
        <w:rPr>
          <w:rStyle w:val="s2"/>
          <w:rFonts w:cs="Helvetica"/>
          <w:color w:val="000000"/>
          <w:sz w:val="21"/>
          <w:szCs w:val="21"/>
        </w:rPr>
        <w:t>‘</w:t>
      </w:r>
      <w:proofErr w:type="spellStart"/>
      <w:r w:rsidR="008E7F8A">
        <w:rPr>
          <w:rStyle w:val="s2"/>
          <w:rFonts w:cs="Helvetica"/>
          <w:color w:val="000000"/>
          <w:sz w:val="21"/>
          <w:szCs w:val="21"/>
        </w:rPr>
        <w:t>exm</w:t>
      </w:r>
      <w:proofErr w:type="spellEnd"/>
      <w:r w:rsidR="008E7F8A">
        <w:rPr>
          <w:rStyle w:val="s2"/>
          <w:rFonts w:cs="Helvetica"/>
          <w:color w:val="000000"/>
          <w:sz w:val="21"/>
          <w:szCs w:val="21"/>
        </w:rPr>
        <w:t xml:space="preserve">’ folder you should have after expanding the ‘exmgui.zip’ file that can be downloaded from Canvas.  </w:t>
      </w:r>
      <w:r w:rsidR="005B4BAB">
        <w:rPr>
          <w:rStyle w:val="s2"/>
          <w:rFonts w:cs="Helvetica"/>
          <w:color w:val="000000"/>
          <w:sz w:val="21"/>
          <w:szCs w:val="21"/>
        </w:rPr>
        <w:t xml:space="preserve">As indicated in the output </w:t>
      </w:r>
      <w:r w:rsidR="00DD1C72">
        <w:rPr>
          <w:rStyle w:val="s2"/>
          <w:rFonts w:cs="Helvetica"/>
          <w:color w:val="000000"/>
          <w:sz w:val="21"/>
          <w:szCs w:val="21"/>
        </w:rPr>
        <w:t xml:space="preserve">of the program </w:t>
      </w:r>
      <w:r w:rsidR="005B4BAB">
        <w:rPr>
          <w:rStyle w:val="s2"/>
          <w:rFonts w:cs="Helvetica"/>
          <w:color w:val="000000"/>
          <w:sz w:val="21"/>
          <w:szCs w:val="21"/>
        </w:rPr>
        <w:t xml:space="preserve">in the MATLAB Command Window, how long does it take to calculate all the frames when using function </w:t>
      </w:r>
      <w:proofErr w:type="spellStart"/>
      <w:r w:rsidR="005B4BAB">
        <w:rPr>
          <w:rStyle w:val="s2"/>
          <w:rFonts w:cs="Helvetica"/>
          <w:color w:val="000000"/>
          <w:sz w:val="21"/>
          <w:szCs w:val="21"/>
        </w:rPr>
        <w:t>mandelbrot_step</w:t>
      </w:r>
      <w:proofErr w:type="spellEnd"/>
      <w:r w:rsidR="005B4BAB">
        <w:rPr>
          <w:rStyle w:val="s2"/>
          <w:rFonts w:cs="Helvetica"/>
          <w:color w:val="000000"/>
          <w:sz w:val="21"/>
          <w:szCs w:val="21"/>
        </w:rPr>
        <w:t>? _______</w:t>
      </w:r>
      <w:proofErr w:type="gramStart"/>
      <w:r w:rsidR="005B4BAB">
        <w:rPr>
          <w:rStyle w:val="s2"/>
          <w:rFonts w:cs="Helvetica"/>
          <w:color w:val="000000"/>
          <w:sz w:val="21"/>
          <w:szCs w:val="21"/>
        </w:rPr>
        <w:t xml:space="preserve">_  </w:t>
      </w:r>
      <w:r w:rsidR="00B9183A">
        <w:rPr>
          <w:rStyle w:val="s2"/>
          <w:rFonts w:cs="Helvetica"/>
          <w:color w:val="000000"/>
          <w:sz w:val="21"/>
          <w:szCs w:val="21"/>
        </w:rPr>
        <w:t>Comment</w:t>
      </w:r>
      <w:proofErr w:type="gramEnd"/>
      <w:r w:rsidR="00B9183A">
        <w:rPr>
          <w:rStyle w:val="s2"/>
          <w:rFonts w:cs="Helvetica"/>
          <w:color w:val="000000"/>
          <w:sz w:val="21"/>
          <w:szCs w:val="21"/>
        </w:rPr>
        <w:t xml:space="preserve"> out </w:t>
      </w:r>
      <w:r w:rsidR="003C0D83">
        <w:rPr>
          <w:rStyle w:val="s2"/>
          <w:rFonts w:cs="Helvetica"/>
          <w:color w:val="000000"/>
          <w:sz w:val="21"/>
          <w:szCs w:val="21"/>
        </w:rPr>
        <w:t xml:space="preserve">that line </w:t>
      </w:r>
      <w:r w:rsidR="00B9183A">
        <w:rPr>
          <w:rStyle w:val="s2"/>
          <w:rFonts w:cs="Helvetica"/>
          <w:color w:val="000000"/>
          <w:sz w:val="21"/>
          <w:szCs w:val="21"/>
        </w:rPr>
        <w:t xml:space="preserve">and allow the </w:t>
      </w:r>
      <w:r w:rsidR="005B4BAB">
        <w:rPr>
          <w:rStyle w:val="s2"/>
          <w:rFonts w:cs="Helvetica"/>
          <w:color w:val="000000"/>
          <w:sz w:val="21"/>
          <w:szCs w:val="21"/>
        </w:rPr>
        <w:t xml:space="preserve">MATLAB code below it </w:t>
      </w:r>
      <w:r w:rsidR="00B9183A">
        <w:rPr>
          <w:rStyle w:val="s2"/>
          <w:rFonts w:cs="Helvetica"/>
          <w:color w:val="000000"/>
          <w:sz w:val="21"/>
          <w:szCs w:val="21"/>
        </w:rPr>
        <w:t>to be executed</w:t>
      </w:r>
      <w:r w:rsidR="005B4BAB">
        <w:rPr>
          <w:rStyle w:val="s2"/>
          <w:rFonts w:cs="Helvetica"/>
          <w:color w:val="000000"/>
          <w:sz w:val="21"/>
          <w:szCs w:val="21"/>
        </w:rPr>
        <w:t xml:space="preserve"> to update the z and c matrices.  Now how long does it take to calculate all the frames?</w:t>
      </w:r>
      <w:r w:rsidR="00B9183A">
        <w:rPr>
          <w:rStyle w:val="s2"/>
          <w:rFonts w:cs="Helvetica"/>
          <w:color w:val="000000"/>
          <w:sz w:val="21"/>
          <w:szCs w:val="21"/>
        </w:rPr>
        <w:t xml:space="preserve">  </w:t>
      </w:r>
      <w:r w:rsidR="005B4BAB">
        <w:rPr>
          <w:rStyle w:val="s2"/>
          <w:rFonts w:cs="Helvetica"/>
          <w:color w:val="000000"/>
          <w:sz w:val="21"/>
          <w:szCs w:val="21"/>
        </w:rPr>
        <w:t xml:space="preserve">_________   </w:t>
      </w:r>
      <w:proofErr w:type="gramStart"/>
      <w:r w:rsidR="005B4BAB">
        <w:rPr>
          <w:rStyle w:val="s2"/>
          <w:rFonts w:cs="Helvetica"/>
          <w:color w:val="000000"/>
          <w:sz w:val="21"/>
          <w:szCs w:val="21"/>
        </w:rPr>
        <w:t>Now</w:t>
      </w:r>
      <w:proofErr w:type="gramEnd"/>
      <w:r w:rsidR="005B4BAB">
        <w:rPr>
          <w:rStyle w:val="s2"/>
          <w:rFonts w:cs="Helvetica"/>
          <w:color w:val="000000"/>
          <w:sz w:val="21"/>
          <w:szCs w:val="21"/>
        </w:rPr>
        <w:t xml:space="preserve"> go back to using function </w:t>
      </w:r>
      <w:proofErr w:type="spellStart"/>
      <w:r w:rsidR="005B4BAB">
        <w:rPr>
          <w:rStyle w:val="s2"/>
          <w:rFonts w:cs="Helvetica"/>
          <w:color w:val="000000"/>
          <w:sz w:val="21"/>
          <w:szCs w:val="21"/>
        </w:rPr>
        <w:t>mandelbrot_step</w:t>
      </w:r>
      <w:proofErr w:type="spellEnd"/>
      <w:r w:rsidR="005B4BAB">
        <w:rPr>
          <w:rStyle w:val="s2"/>
          <w:rFonts w:cs="Helvetica"/>
          <w:color w:val="000000"/>
          <w:sz w:val="21"/>
          <w:szCs w:val="21"/>
        </w:rPr>
        <w:t xml:space="preserve">.  As explained in Chapter 13, the </w:t>
      </w:r>
      <w:proofErr w:type="spellStart"/>
      <w:r w:rsidR="005B4BAB">
        <w:rPr>
          <w:rStyle w:val="s2"/>
          <w:rFonts w:cs="Helvetica"/>
          <w:color w:val="000000"/>
          <w:sz w:val="21"/>
          <w:szCs w:val="21"/>
        </w:rPr>
        <w:t>mandelbrot_step</w:t>
      </w:r>
      <w:proofErr w:type="spellEnd"/>
      <w:r w:rsidR="00B9183A">
        <w:rPr>
          <w:rStyle w:val="s2"/>
          <w:rFonts w:cs="Helvetica"/>
          <w:color w:val="000000"/>
          <w:sz w:val="21"/>
          <w:szCs w:val="21"/>
        </w:rPr>
        <w:t xml:space="preserve"> function allows for compiled C language </w:t>
      </w:r>
      <w:r w:rsidR="00954421">
        <w:rPr>
          <w:rStyle w:val="s2"/>
          <w:rFonts w:cs="Helvetica"/>
          <w:color w:val="000000"/>
          <w:sz w:val="21"/>
          <w:szCs w:val="21"/>
        </w:rPr>
        <w:t>(c-</w:t>
      </w:r>
      <w:proofErr w:type="spellStart"/>
      <w:r w:rsidR="00954421">
        <w:rPr>
          <w:rStyle w:val="s2"/>
          <w:rFonts w:cs="Helvetica"/>
          <w:color w:val="000000"/>
          <w:sz w:val="21"/>
          <w:szCs w:val="21"/>
        </w:rPr>
        <w:t>mex</w:t>
      </w:r>
      <w:proofErr w:type="spellEnd"/>
      <w:r w:rsidR="00954421">
        <w:rPr>
          <w:rStyle w:val="s2"/>
          <w:rFonts w:cs="Helvetica"/>
          <w:color w:val="000000"/>
          <w:sz w:val="21"/>
          <w:szCs w:val="21"/>
        </w:rPr>
        <w:t xml:space="preserve">) </w:t>
      </w:r>
      <w:r w:rsidR="00B9183A">
        <w:rPr>
          <w:rStyle w:val="s2"/>
          <w:rFonts w:cs="Helvetica"/>
          <w:color w:val="000000"/>
          <w:sz w:val="21"/>
          <w:szCs w:val="21"/>
        </w:rPr>
        <w:t xml:space="preserve">to be executed instead of MATLAB code and this can allow for the implementation to be optimized.  Look at the </w:t>
      </w:r>
      <w:proofErr w:type="spellStart"/>
      <w:r w:rsidR="00B9183A">
        <w:rPr>
          <w:rStyle w:val="s2"/>
          <w:rFonts w:cs="Helvetica"/>
          <w:color w:val="000000"/>
          <w:sz w:val="21"/>
          <w:szCs w:val="21"/>
        </w:rPr>
        <w:t>mandelbrot_step.c</w:t>
      </w:r>
      <w:proofErr w:type="spellEnd"/>
      <w:r w:rsidR="00B9183A">
        <w:rPr>
          <w:rStyle w:val="s2"/>
          <w:rFonts w:cs="Helvetica"/>
          <w:color w:val="000000"/>
          <w:sz w:val="21"/>
          <w:szCs w:val="21"/>
        </w:rPr>
        <w:t xml:space="preserve"> file</w:t>
      </w:r>
      <w:r w:rsidR="003C0D83">
        <w:rPr>
          <w:rStyle w:val="s2"/>
          <w:rFonts w:cs="Helvetica"/>
          <w:color w:val="000000"/>
          <w:sz w:val="21"/>
          <w:szCs w:val="21"/>
        </w:rPr>
        <w:t xml:space="preserve"> and compare with the </w:t>
      </w:r>
      <w:proofErr w:type="spellStart"/>
      <w:r w:rsidR="003C0D83">
        <w:rPr>
          <w:rStyle w:val="s2"/>
          <w:rFonts w:cs="Helvetica"/>
          <w:color w:val="000000"/>
          <w:sz w:val="21"/>
          <w:szCs w:val="21"/>
        </w:rPr>
        <w:t>mandelbrot_step.m</w:t>
      </w:r>
      <w:proofErr w:type="spellEnd"/>
      <w:r w:rsidR="003C0D83">
        <w:rPr>
          <w:rStyle w:val="s2"/>
          <w:rFonts w:cs="Helvetica"/>
          <w:color w:val="000000"/>
          <w:sz w:val="21"/>
          <w:szCs w:val="21"/>
        </w:rPr>
        <w:t xml:space="preserve"> file</w:t>
      </w:r>
      <w:r w:rsidR="00B9183A">
        <w:rPr>
          <w:rStyle w:val="s2"/>
          <w:rFonts w:cs="Helvetica"/>
          <w:color w:val="000000"/>
          <w:sz w:val="21"/>
          <w:szCs w:val="21"/>
        </w:rPr>
        <w:t>.  What do you think is the primary optimization that file</w:t>
      </w:r>
      <w:r w:rsidR="008E7F8A">
        <w:rPr>
          <w:rStyle w:val="s2"/>
          <w:rFonts w:cs="Helvetica"/>
          <w:color w:val="000000"/>
          <w:sz w:val="21"/>
          <w:szCs w:val="21"/>
        </w:rPr>
        <w:t xml:space="preserve"> </w:t>
      </w:r>
      <w:proofErr w:type="spellStart"/>
      <w:r w:rsidR="008E7F8A">
        <w:rPr>
          <w:rStyle w:val="s2"/>
          <w:rFonts w:cs="Helvetica"/>
          <w:color w:val="000000"/>
          <w:sz w:val="21"/>
          <w:szCs w:val="21"/>
        </w:rPr>
        <w:t>mandelbrot_step.c</w:t>
      </w:r>
      <w:proofErr w:type="spellEnd"/>
      <w:r w:rsidR="00B9183A">
        <w:rPr>
          <w:rStyle w:val="s2"/>
          <w:rFonts w:cs="Helvetica"/>
          <w:color w:val="000000"/>
          <w:sz w:val="21"/>
          <w:szCs w:val="21"/>
        </w:rPr>
        <w:t xml:space="preserve"> leverages?</w:t>
      </w:r>
    </w:p>
    <w:p w14:paraId="56743F0F" w14:textId="78365213" w:rsidR="00B9183A" w:rsidRDefault="005B4BAB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 xml:space="preserve">Through use of the variable DO_IN_PARALLEL, we can use </w:t>
      </w:r>
      <w:r w:rsidR="003C0D83">
        <w:rPr>
          <w:rStyle w:val="s2"/>
          <w:rFonts w:cs="Helvetica"/>
          <w:color w:val="000000"/>
          <w:sz w:val="21"/>
          <w:szCs w:val="21"/>
        </w:rPr>
        <w:t>‘</w:t>
      </w:r>
      <w:proofErr w:type="spellStart"/>
      <w:r>
        <w:rPr>
          <w:rStyle w:val="s2"/>
          <w:rFonts w:cs="Helvetica"/>
          <w:color w:val="000000"/>
          <w:sz w:val="21"/>
          <w:szCs w:val="21"/>
        </w:rPr>
        <w:t>parfor</w:t>
      </w:r>
      <w:proofErr w:type="spellEnd"/>
      <w:r w:rsidR="003C0D83">
        <w:rPr>
          <w:rStyle w:val="s2"/>
          <w:rFonts w:cs="Helvetica"/>
          <w:color w:val="000000"/>
          <w:sz w:val="21"/>
          <w:szCs w:val="21"/>
        </w:rPr>
        <w:t>’</w:t>
      </w:r>
      <w:r>
        <w:rPr>
          <w:rStyle w:val="s2"/>
          <w:rFonts w:cs="Helvetica"/>
          <w:color w:val="000000"/>
          <w:sz w:val="21"/>
          <w:szCs w:val="21"/>
        </w:rPr>
        <w:t xml:space="preserve"> instead of ‘for’ </w:t>
      </w:r>
      <w:r w:rsidR="000B2837">
        <w:rPr>
          <w:rStyle w:val="s2"/>
          <w:rFonts w:cs="Helvetica"/>
          <w:color w:val="000000"/>
          <w:sz w:val="21"/>
          <w:szCs w:val="21"/>
        </w:rPr>
        <w:t xml:space="preserve">to iterate through the frames. </w:t>
      </w:r>
      <w:r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0B2837">
        <w:rPr>
          <w:rStyle w:val="s2"/>
          <w:rFonts w:cs="Helvetica"/>
          <w:color w:val="000000"/>
          <w:sz w:val="21"/>
          <w:szCs w:val="21"/>
        </w:rPr>
        <w:t>The code as provided uses ‘</w:t>
      </w:r>
      <w:proofErr w:type="spellStart"/>
      <w:r w:rsidR="000B2837">
        <w:rPr>
          <w:rStyle w:val="s2"/>
          <w:rFonts w:cs="Helvetica"/>
          <w:color w:val="000000"/>
          <w:sz w:val="21"/>
          <w:szCs w:val="21"/>
        </w:rPr>
        <w:t>parfor</w:t>
      </w:r>
      <w:proofErr w:type="spellEnd"/>
      <w:r w:rsidR="000B2837">
        <w:rPr>
          <w:rStyle w:val="s2"/>
          <w:rFonts w:cs="Helvetica"/>
          <w:color w:val="000000"/>
          <w:sz w:val="21"/>
          <w:szCs w:val="21"/>
        </w:rPr>
        <w:t>’.  Record again how long it takes the code as provided to calculate all the frames.  _______</w:t>
      </w:r>
      <w:proofErr w:type="gramStart"/>
      <w:r w:rsidR="000B2837">
        <w:rPr>
          <w:rStyle w:val="s2"/>
          <w:rFonts w:cs="Helvetica"/>
          <w:color w:val="000000"/>
          <w:sz w:val="21"/>
          <w:szCs w:val="21"/>
        </w:rPr>
        <w:t>_  Now</w:t>
      </w:r>
      <w:proofErr w:type="gramEnd"/>
      <w:r w:rsidR="000B2837">
        <w:rPr>
          <w:rStyle w:val="s2"/>
          <w:rFonts w:cs="Helvetica"/>
          <w:color w:val="000000"/>
          <w:sz w:val="21"/>
          <w:szCs w:val="21"/>
        </w:rPr>
        <w:t xml:space="preserve"> set DO_IN_PARALLEL</w:t>
      </w:r>
      <w:r w:rsidR="000B2837" w:rsidRPr="006C2F34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0B2837">
        <w:rPr>
          <w:rStyle w:val="s2"/>
          <w:rFonts w:cs="Helvetica"/>
          <w:color w:val="000000"/>
          <w:sz w:val="21"/>
          <w:szCs w:val="21"/>
        </w:rPr>
        <w:t xml:space="preserve">to false to switch to using ‘for’.  Now how long does it take to calculate all the frames?  _________ </w:t>
      </w:r>
      <w:r w:rsidR="007651B5">
        <w:rPr>
          <w:rStyle w:val="s2"/>
          <w:rFonts w:cs="Helvetica"/>
          <w:color w:val="000000"/>
          <w:sz w:val="21"/>
          <w:szCs w:val="21"/>
        </w:rPr>
        <w:t xml:space="preserve">  </w:t>
      </w:r>
      <w:proofErr w:type="gramStart"/>
      <w:r w:rsidR="00050975">
        <w:rPr>
          <w:rStyle w:val="s2"/>
          <w:rFonts w:cs="Helvetica"/>
          <w:color w:val="000000"/>
          <w:sz w:val="21"/>
          <w:szCs w:val="21"/>
        </w:rPr>
        <w:t>Now</w:t>
      </w:r>
      <w:proofErr w:type="gramEnd"/>
      <w:r w:rsidR="00050975">
        <w:rPr>
          <w:rStyle w:val="s2"/>
          <w:rFonts w:cs="Helvetica"/>
          <w:color w:val="000000"/>
          <w:sz w:val="21"/>
          <w:szCs w:val="21"/>
        </w:rPr>
        <w:t xml:space="preserve"> set </w:t>
      </w:r>
      <w:r w:rsidR="00050975" w:rsidRPr="00050975">
        <w:rPr>
          <w:rStyle w:val="s2"/>
          <w:rFonts w:cs="Helvetica"/>
          <w:color w:val="000000"/>
          <w:sz w:val="21"/>
          <w:szCs w:val="21"/>
        </w:rPr>
        <w:t>WRITE_VIDEO_TO_FILE</w:t>
      </w:r>
      <w:r w:rsidR="00050975">
        <w:rPr>
          <w:rStyle w:val="s2"/>
          <w:rFonts w:cs="Helvetica"/>
          <w:color w:val="000000"/>
          <w:sz w:val="21"/>
          <w:szCs w:val="21"/>
        </w:rPr>
        <w:t xml:space="preserve"> to</w:t>
      </w:r>
      <w:r w:rsidR="0018740A">
        <w:rPr>
          <w:rStyle w:val="s2"/>
          <w:rFonts w:cs="Helvetica"/>
          <w:color w:val="000000"/>
          <w:sz w:val="21"/>
          <w:szCs w:val="21"/>
        </w:rPr>
        <w:t xml:space="preserve"> true</w:t>
      </w:r>
      <w:r w:rsidR="00494A33">
        <w:rPr>
          <w:rStyle w:val="s2"/>
          <w:rFonts w:cs="Helvetica"/>
          <w:color w:val="000000"/>
          <w:sz w:val="21"/>
          <w:szCs w:val="21"/>
        </w:rPr>
        <w:t xml:space="preserve">, clear variable </w:t>
      </w:r>
      <w:proofErr w:type="spellStart"/>
      <w:r w:rsidR="00494A33">
        <w:rPr>
          <w:rStyle w:val="s2"/>
          <w:rFonts w:cs="Helvetica"/>
          <w:color w:val="000000"/>
          <w:sz w:val="21"/>
          <w:szCs w:val="21"/>
        </w:rPr>
        <w:t>frameArray</w:t>
      </w:r>
      <w:proofErr w:type="spellEnd"/>
      <w:r w:rsidR="00494A33">
        <w:rPr>
          <w:rStyle w:val="s2"/>
          <w:rFonts w:cs="Helvetica"/>
          <w:color w:val="000000"/>
          <w:sz w:val="21"/>
          <w:szCs w:val="21"/>
        </w:rPr>
        <w:t xml:space="preserve">, and </w:t>
      </w:r>
      <w:r w:rsidR="00060BE1">
        <w:rPr>
          <w:rStyle w:val="s2"/>
          <w:rFonts w:cs="Helvetica"/>
          <w:color w:val="000000"/>
          <w:sz w:val="21"/>
          <w:szCs w:val="21"/>
        </w:rPr>
        <w:t>see how long it takes to run the program</w:t>
      </w:r>
      <w:r w:rsidR="009F7C22">
        <w:rPr>
          <w:rStyle w:val="s2"/>
          <w:rFonts w:cs="Helvetica"/>
          <w:color w:val="000000"/>
          <w:sz w:val="21"/>
          <w:szCs w:val="21"/>
        </w:rPr>
        <w:t xml:space="preserve"> and record.  __________</w:t>
      </w:r>
      <w:proofErr w:type="gramStart"/>
      <w:r w:rsidR="009F7C22">
        <w:rPr>
          <w:rStyle w:val="s2"/>
          <w:rFonts w:cs="Helvetica"/>
          <w:color w:val="000000"/>
          <w:sz w:val="21"/>
          <w:szCs w:val="21"/>
        </w:rPr>
        <w:t>_  Does</w:t>
      </w:r>
      <w:proofErr w:type="gramEnd"/>
      <w:r w:rsidR="009F7C22">
        <w:rPr>
          <w:rStyle w:val="s2"/>
          <w:rFonts w:cs="Helvetica"/>
          <w:color w:val="000000"/>
          <w:sz w:val="21"/>
          <w:szCs w:val="21"/>
        </w:rPr>
        <w:t xml:space="preserve"> variable </w:t>
      </w:r>
      <w:proofErr w:type="spellStart"/>
      <w:r w:rsidR="009F7C22">
        <w:rPr>
          <w:rStyle w:val="s2"/>
          <w:rFonts w:cs="Helvetica"/>
          <w:color w:val="000000"/>
          <w:sz w:val="21"/>
          <w:szCs w:val="21"/>
        </w:rPr>
        <w:t>frameArray</w:t>
      </w:r>
      <w:proofErr w:type="spellEnd"/>
      <w:r w:rsidR="009F7C22">
        <w:rPr>
          <w:rStyle w:val="s2"/>
          <w:rFonts w:cs="Helvetica"/>
          <w:color w:val="000000"/>
          <w:sz w:val="21"/>
          <w:szCs w:val="21"/>
        </w:rPr>
        <w:t xml:space="preserve"> get recreated?  </w:t>
      </w:r>
      <w:r w:rsidR="00B94B03">
        <w:rPr>
          <w:rStyle w:val="s2"/>
          <w:rFonts w:cs="Helvetica"/>
          <w:color w:val="000000"/>
          <w:sz w:val="21"/>
          <w:szCs w:val="21"/>
        </w:rPr>
        <w:t xml:space="preserve">Now set DO_IN_PARALLEL back to true again and run the </w:t>
      </w:r>
      <w:proofErr w:type="spellStart"/>
      <w:r w:rsidR="00B94B03">
        <w:rPr>
          <w:rStyle w:val="s2"/>
          <w:rFonts w:cs="Helvetica"/>
          <w:color w:val="000000"/>
          <w:sz w:val="21"/>
          <w:szCs w:val="21"/>
        </w:rPr>
        <w:t>progam</w:t>
      </w:r>
      <w:proofErr w:type="spellEnd"/>
      <w:r w:rsidR="00B94B03">
        <w:rPr>
          <w:rStyle w:val="s2"/>
          <w:rFonts w:cs="Helvetica"/>
          <w:color w:val="000000"/>
          <w:sz w:val="21"/>
          <w:szCs w:val="21"/>
        </w:rPr>
        <w:t xml:space="preserve">.  How long </w:t>
      </w:r>
      <w:r w:rsidR="00AF3BE5">
        <w:rPr>
          <w:rStyle w:val="s2"/>
          <w:rFonts w:cs="Helvetica"/>
          <w:color w:val="000000"/>
          <w:sz w:val="21"/>
          <w:szCs w:val="21"/>
        </w:rPr>
        <w:t xml:space="preserve">is total program execution time?  How big is variable </w:t>
      </w:r>
      <w:proofErr w:type="spellStart"/>
      <w:r w:rsidR="00AF3BE5">
        <w:rPr>
          <w:rStyle w:val="s2"/>
          <w:rFonts w:cs="Helvetica"/>
          <w:color w:val="000000"/>
          <w:sz w:val="21"/>
          <w:szCs w:val="21"/>
        </w:rPr>
        <w:t>frameArray</w:t>
      </w:r>
      <w:proofErr w:type="spellEnd"/>
      <w:r w:rsidR="00AF3BE5">
        <w:rPr>
          <w:rStyle w:val="s2"/>
          <w:rFonts w:cs="Helvetica"/>
          <w:color w:val="000000"/>
          <w:sz w:val="21"/>
          <w:szCs w:val="21"/>
        </w:rPr>
        <w:t xml:space="preserve">?  </w:t>
      </w:r>
      <w:r w:rsidR="007651B5">
        <w:rPr>
          <w:rStyle w:val="s2"/>
          <w:rFonts w:cs="Helvetica"/>
          <w:color w:val="000000"/>
          <w:sz w:val="21"/>
          <w:szCs w:val="21"/>
        </w:rPr>
        <w:t>At this point, I suggest switching back to ha</w:t>
      </w:r>
      <w:r w:rsidR="008E1F9C">
        <w:rPr>
          <w:rStyle w:val="s2"/>
          <w:rFonts w:cs="Helvetica"/>
          <w:color w:val="000000"/>
          <w:sz w:val="21"/>
          <w:szCs w:val="21"/>
        </w:rPr>
        <w:t xml:space="preserve">ving </w:t>
      </w:r>
      <w:r w:rsidR="006C47EF">
        <w:rPr>
          <w:rStyle w:val="s2"/>
          <w:rFonts w:cs="Helvetica"/>
          <w:color w:val="000000"/>
          <w:sz w:val="21"/>
          <w:szCs w:val="21"/>
        </w:rPr>
        <w:t xml:space="preserve">WRITE_VIDEO_TO_FILE reset to false and leaving DO_IN_PARALLEL </w:t>
      </w:r>
      <w:r w:rsidR="00E55224">
        <w:rPr>
          <w:rStyle w:val="s2"/>
          <w:rFonts w:cs="Helvetica"/>
          <w:color w:val="000000"/>
          <w:sz w:val="21"/>
          <w:szCs w:val="21"/>
        </w:rPr>
        <w:t xml:space="preserve">set </w:t>
      </w:r>
      <w:r w:rsidR="006C47EF">
        <w:rPr>
          <w:rStyle w:val="s2"/>
          <w:rFonts w:cs="Helvetica"/>
          <w:color w:val="000000"/>
          <w:sz w:val="21"/>
          <w:szCs w:val="21"/>
        </w:rPr>
        <w:t>to true</w:t>
      </w:r>
      <w:r w:rsidR="008E1F9C">
        <w:rPr>
          <w:rStyle w:val="s2"/>
          <w:rFonts w:cs="Helvetica"/>
          <w:color w:val="000000"/>
          <w:sz w:val="21"/>
          <w:szCs w:val="21"/>
        </w:rPr>
        <w:t xml:space="preserve">.  It </w:t>
      </w:r>
      <w:r w:rsidR="009D5C02">
        <w:rPr>
          <w:rStyle w:val="s2"/>
          <w:rFonts w:cs="Helvetica"/>
          <w:color w:val="000000"/>
          <w:sz w:val="21"/>
          <w:szCs w:val="21"/>
        </w:rPr>
        <w:t>takes a while to start a parallel pool, so on my machine I have configured</w:t>
      </w:r>
      <w:r w:rsidR="00E9435B">
        <w:rPr>
          <w:rStyle w:val="s2"/>
          <w:rFonts w:cs="Helvetica"/>
          <w:color w:val="000000"/>
          <w:sz w:val="21"/>
          <w:szCs w:val="21"/>
        </w:rPr>
        <w:t xml:space="preserve"> things such that the parallel pool does not shut down once it has been started.</w:t>
      </w:r>
    </w:p>
    <w:p w14:paraId="44A40594" w14:textId="77777777" w:rsidR="003C0D83" w:rsidRDefault="006E7B25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>You</w:t>
      </w:r>
      <w:r w:rsidR="00CA3CEF">
        <w:rPr>
          <w:rStyle w:val="s2"/>
          <w:rFonts w:cs="Helvetica"/>
          <w:color w:val="000000"/>
          <w:sz w:val="21"/>
          <w:szCs w:val="21"/>
        </w:rPr>
        <w:t xml:space="preserve"> can choose to focus your efforts in one or more of these areas:</w:t>
      </w:r>
    </w:p>
    <w:p w14:paraId="63298F6A" w14:textId="6889186A" w:rsidR="006E7B25" w:rsidRPr="000441B4" w:rsidRDefault="00FC05B0" w:rsidP="000441B4">
      <w:pPr>
        <w:pStyle w:val="s1"/>
        <w:numPr>
          <w:ilvl w:val="0"/>
          <w:numId w:val="1"/>
        </w:numPr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>Creating</w:t>
      </w:r>
      <w:r w:rsidR="00DB0AF1">
        <w:rPr>
          <w:rStyle w:val="s2"/>
          <w:rFonts w:cs="Helvetica"/>
          <w:color w:val="000000"/>
          <w:sz w:val="21"/>
          <w:szCs w:val="21"/>
        </w:rPr>
        <w:t xml:space="preserve"> a beautiful </w:t>
      </w:r>
      <w:r w:rsidR="00A629E9">
        <w:rPr>
          <w:rStyle w:val="s2"/>
          <w:rFonts w:cs="Helvetica"/>
          <w:color w:val="000000"/>
          <w:sz w:val="21"/>
          <w:szCs w:val="21"/>
        </w:rPr>
        <w:t xml:space="preserve">or impressive </w:t>
      </w:r>
      <w:r w:rsidR="00DB0AF1">
        <w:rPr>
          <w:rStyle w:val="s2"/>
          <w:rFonts w:cs="Helvetica"/>
          <w:color w:val="000000"/>
          <w:sz w:val="21"/>
          <w:szCs w:val="21"/>
        </w:rPr>
        <w:t>video based on the Mandelbrot or a related set</w:t>
      </w:r>
      <w:r w:rsidR="00BB7AB5">
        <w:rPr>
          <w:rStyle w:val="s2"/>
          <w:rFonts w:cs="Helvetica"/>
          <w:color w:val="000000"/>
          <w:sz w:val="21"/>
          <w:szCs w:val="21"/>
        </w:rPr>
        <w:t xml:space="preserve">.  </w:t>
      </w:r>
      <w:r w:rsidR="007B7EFA">
        <w:rPr>
          <w:rStyle w:val="s2"/>
          <w:rFonts w:cs="Helvetica"/>
          <w:color w:val="000000"/>
          <w:sz w:val="21"/>
          <w:szCs w:val="21"/>
        </w:rPr>
        <w:t>Start with our</w:t>
      </w:r>
      <w:r w:rsidR="00C11C6D">
        <w:rPr>
          <w:rStyle w:val="s2"/>
          <w:rFonts w:cs="Helvetica"/>
          <w:color w:val="000000"/>
          <w:sz w:val="21"/>
          <w:szCs w:val="21"/>
        </w:rPr>
        <w:t xml:space="preserve"> starti</w:t>
      </w:r>
      <w:r w:rsidR="007B7EFA">
        <w:rPr>
          <w:rStyle w:val="s2"/>
          <w:rFonts w:cs="Helvetica"/>
          <w:color w:val="000000"/>
          <w:sz w:val="21"/>
          <w:szCs w:val="21"/>
        </w:rPr>
        <w:t>ng code but you can make as many modifications as you want</w:t>
      </w:r>
      <w:r w:rsidR="00A629E9">
        <w:rPr>
          <w:rStyle w:val="s2"/>
          <w:rFonts w:cs="Helvetica"/>
          <w:color w:val="000000"/>
          <w:sz w:val="21"/>
          <w:szCs w:val="21"/>
        </w:rPr>
        <w:t>.  We have provided some ideas on panning and</w:t>
      </w:r>
      <w:r w:rsidR="000913CA">
        <w:rPr>
          <w:rStyle w:val="s2"/>
          <w:rFonts w:cs="Helvetica"/>
          <w:color w:val="000000"/>
          <w:sz w:val="21"/>
          <w:szCs w:val="21"/>
        </w:rPr>
        <w:t>, after you fill in an in</w:t>
      </w:r>
      <w:r w:rsidR="0093119E">
        <w:rPr>
          <w:rStyle w:val="s2"/>
          <w:rFonts w:cs="Helvetica"/>
          <w:color w:val="000000"/>
          <w:sz w:val="21"/>
          <w:szCs w:val="21"/>
        </w:rPr>
        <w:t>com</w:t>
      </w:r>
      <w:r w:rsidR="000913CA">
        <w:rPr>
          <w:rStyle w:val="s2"/>
          <w:rFonts w:cs="Helvetica"/>
          <w:color w:val="000000"/>
          <w:sz w:val="21"/>
          <w:szCs w:val="21"/>
        </w:rPr>
        <w:t>p</w:t>
      </w:r>
      <w:r w:rsidR="0093119E">
        <w:rPr>
          <w:rStyle w:val="s2"/>
          <w:rFonts w:cs="Helvetica"/>
          <w:color w:val="000000"/>
          <w:sz w:val="21"/>
          <w:szCs w:val="21"/>
        </w:rPr>
        <w:t>lete line</w:t>
      </w:r>
      <w:r w:rsidR="000913CA">
        <w:rPr>
          <w:rStyle w:val="s2"/>
          <w:rFonts w:cs="Helvetica"/>
          <w:color w:val="000000"/>
          <w:sz w:val="21"/>
          <w:szCs w:val="21"/>
        </w:rPr>
        <w:t>, on</w:t>
      </w:r>
      <w:r w:rsidR="00A629E9">
        <w:rPr>
          <w:rStyle w:val="s2"/>
          <w:rFonts w:cs="Helvetica"/>
          <w:color w:val="000000"/>
          <w:sz w:val="21"/>
          <w:szCs w:val="21"/>
        </w:rPr>
        <w:t xml:space="preserve"> zooming, but you can also </w:t>
      </w:r>
      <w:r w:rsidR="00203900">
        <w:rPr>
          <w:rStyle w:val="s2"/>
          <w:rFonts w:cs="Helvetica"/>
          <w:color w:val="000000"/>
          <w:sz w:val="21"/>
          <w:szCs w:val="21"/>
        </w:rPr>
        <w:t>try things like rotating frames in the video or using some more complicated function</w:t>
      </w:r>
      <w:r w:rsidR="002E59E1">
        <w:rPr>
          <w:rStyle w:val="s2"/>
          <w:rFonts w:cs="Helvetica"/>
          <w:color w:val="000000"/>
          <w:sz w:val="21"/>
          <w:szCs w:val="21"/>
        </w:rPr>
        <w:t>(s)</w:t>
      </w:r>
      <w:r w:rsidR="0014535F">
        <w:rPr>
          <w:rStyle w:val="s2"/>
          <w:rFonts w:cs="Helvetica"/>
          <w:color w:val="000000"/>
          <w:sz w:val="21"/>
          <w:szCs w:val="21"/>
        </w:rPr>
        <w:t xml:space="preserve"> to generate the path </w:t>
      </w:r>
      <w:r w:rsidR="00BF574F">
        <w:rPr>
          <w:rStyle w:val="s2"/>
          <w:rFonts w:cs="Helvetica"/>
          <w:color w:val="000000"/>
          <w:sz w:val="21"/>
          <w:szCs w:val="21"/>
        </w:rPr>
        <w:t xml:space="preserve">of </w:t>
      </w:r>
      <w:proofErr w:type="spellStart"/>
      <w:r w:rsidR="00BF574F">
        <w:rPr>
          <w:rStyle w:val="s2"/>
          <w:rFonts w:cs="Helvetica"/>
          <w:color w:val="000000"/>
          <w:sz w:val="21"/>
          <w:szCs w:val="21"/>
        </w:rPr>
        <w:t>centre</w:t>
      </w:r>
      <w:proofErr w:type="spellEnd"/>
      <w:r w:rsidR="00BF574F">
        <w:rPr>
          <w:rStyle w:val="s2"/>
          <w:rFonts w:cs="Helvetica"/>
          <w:color w:val="000000"/>
          <w:sz w:val="21"/>
          <w:szCs w:val="21"/>
        </w:rPr>
        <w:t xml:space="preserve"> points </w:t>
      </w:r>
      <w:r w:rsidR="0014535F">
        <w:rPr>
          <w:rStyle w:val="s2"/>
          <w:rFonts w:cs="Helvetica"/>
          <w:color w:val="000000"/>
          <w:sz w:val="21"/>
          <w:szCs w:val="21"/>
        </w:rPr>
        <w:t>of the video</w:t>
      </w:r>
      <w:r w:rsidR="002E59E1">
        <w:rPr>
          <w:rStyle w:val="s2"/>
          <w:rFonts w:cs="Helvetica"/>
          <w:color w:val="000000"/>
          <w:sz w:val="21"/>
          <w:szCs w:val="21"/>
        </w:rPr>
        <w:t xml:space="preserve"> or</w:t>
      </w:r>
      <w:r w:rsidR="00BF574F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2E59E1">
        <w:rPr>
          <w:rStyle w:val="s2"/>
          <w:rFonts w:cs="Helvetica"/>
          <w:color w:val="000000"/>
          <w:sz w:val="21"/>
          <w:szCs w:val="21"/>
        </w:rPr>
        <w:t>to g</w:t>
      </w:r>
      <w:r w:rsidR="0021483F">
        <w:rPr>
          <w:rStyle w:val="s2"/>
          <w:rFonts w:cs="Helvetica"/>
          <w:color w:val="000000"/>
          <w:sz w:val="21"/>
          <w:szCs w:val="21"/>
        </w:rPr>
        <w:t>enerate the zoom level or rota</w:t>
      </w:r>
      <w:r w:rsidR="002E59E1">
        <w:rPr>
          <w:rStyle w:val="s2"/>
          <w:rFonts w:cs="Helvetica"/>
          <w:color w:val="000000"/>
          <w:sz w:val="21"/>
          <w:szCs w:val="21"/>
        </w:rPr>
        <w:t>tion of each frame.</w:t>
      </w:r>
      <w:r w:rsidR="00134F38">
        <w:rPr>
          <w:rStyle w:val="s2"/>
          <w:rFonts w:cs="Helvetica"/>
          <w:color w:val="000000"/>
          <w:sz w:val="21"/>
          <w:szCs w:val="21"/>
        </w:rPr>
        <w:t xml:space="preserve">  You</w:t>
      </w:r>
      <w:r w:rsidR="00DD7A52">
        <w:rPr>
          <w:rStyle w:val="s2"/>
          <w:rFonts w:cs="Helvetica"/>
          <w:color w:val="000000"/>
          <w:sz w:val="21"/>
          <w:szCs w:val="21"/>
        </w:rPr>
        <w:t xml:space="preserve"> can also experiment with color or anything else.</w:t>
      </w:r>
      <w:r w:rsidR="00134F38">
        <w:rPr>
          <w:rStyle w:val="s2"/>
          <w:rFonts w:cs="Helvetica"/>
          <w:color w:val="000000"/>
          <w:sz w:val="21"/>
          <w:szCs w:val="21"/>
        </w:rPr>
        <w:t xml:space="preserve">  </w:t>
      </w:r>
      <w:r w:rsidR="00FD42F3">
        <w:rPr>
          <w:rStyle w:val="s2"/>
          <w:rFonts w:cs="Helvetica"/>
          <w:color w:val="000000"/>
          <w:sz w:val="21"/>
          <w:szCs w:val="21"/>
        </w:rPr>
        <w:t xml:space="preserve">The </w:t>
      </w:r>
      <w:r w:rsidR="00277ABB" w:rsidRPr="00277ABB">
        <w:rPr>
          <w:rStyle w:val="s2"/>
          <w:rFonts w:cs="Helvetica"/>
          <w:color w:val="000000"/>
          <w:sz w:val="21"/>
          <w:szCs w:val="21"/>
        </w:rPr>
        <w:t xml:space="preserve">programs </w:t>
      </w:r>
      <w:proofErr w:type="spellStart"/>
      <w:r w:rsidR="00277ABB" w:rsidRPr="00277ABB">
        <w:rPr>
          <w:rStyle w:val="s2"/>
          <w:rFonts w:cs="Helvetica"/>
          <w:color w:val="000000"/>
          <w:sz w:val="21"/>
          <w:szCs w:val="21"/>
        </w:rPr>
        <w:t>ultrafractal</w:t>
      </w:r>
      <w:proofErr w:type="spellEnd"/>
      <w:r w:rsidR="00277ABB" w:rsidRPr="00277ABB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FD42F3">
        <w:rPr>
          <w:rStyle w:val="s2"/>
          <w:rFonts w:cs="Helvetica"/>
          <w:color w:val="000000"/>
          <w:sz w:val="21"/>
          <w:szCs w:val="21"/>
        </w:rPr>
        <w:t xml:space="preserve">and </w:t>
      </w:r>
      <w:proofErr w:type="spellStart"/>
      <w:r w:rsidR="00277ABB" w:rsidRPr="00FD42F3">
        <w:rPr>
          <w:rStyle w:val="s2"/>
          <w:rFonts w:cs="Helvetica"/>
          <w:color w:val="000000"/>
          <w:sz w:val="21"/>
          <w:szCs w:val="21"/>
        </w:rPr>
        <w:t>XaoS</w:t>
      </w:r>
      <w:proofErr w:type="spellEnd"/>
      <w:r w:rsidR="00277ABB" w:rsidRPr="00FD42F3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FD42F3">
        <w:rPr>
          <w:rStyle w:val="s2"/>
          <w:rFonts w:cs="Helvetica"/>
          <w:color w:val="000000"/>
          <w:sz w:val="21"/>
          <w:szCs w:val="21"/>
        </w:rPr>
        <w:t xml:space="preserve">can be useful in determining a path </w:t>
      </w:r>
      <w:r w:rsidR="003720F8">
        <w:rPr>
          <w:rStyle w:val="s2"/>
          <w:rFonts w:cs="Helvetica"/>
          <w:color w:val="000000"/>
          <w:sz w:val="21"/>
          <w:szCs w:val="21"/>
        </w:rPr>
        <w:t xml:space="preserve">with interesting features </w:t>
      </w:r>
      <w:r w:rsidR="00FD42F3">
        <w:rPr>
          <w:rStyle w:val="s2"/>
          <w:rFonts w:cs="Helvetica"/>
          <w:color w:val="000000"/>
          <w:sz w:val="21"/>
          <w:szCs w:val="21"/>
        </w:rPr>
        <w:t xml:space="preserve">that you want to follow.  </w:t>
      </w:r>
      <w:r w:rsidR="00277ABB" w:rsidRPr="006E0BFE">
        <w:rPr>
          <w:rStyle w:val="s2"/>
          <w:rFonts w:cs="Helvetica"/>
          <w:color w:val="000000"/>
          <w:sz w:val="21"/>
          <w:szCs w:val="21"/>
        </w:rPr>
        <w:t xml:space="preserve">Consider starting with the entire Mandelbrot set visible, and then in varying degrees zoom and pan along a path of </w:t>
      </w:r>
      <w:proofErr w:type="gramStart"/>
      <w:r w:rsidR="00277ABB" w:rsidRPr="006E0BFE">
        <w:rPr>
          <w:rStyle w:val="s2"/>
          <w:rFonts w:cs="Helvetica"/>
          <w:color w:val="000000"/>
          <w:sz w:val="21"/>
          <w:szCs w:val="21"/>
        </w:rPr>
        <w:t>your</w:t>
      </w:r>
      <w:proofErr w:type="gramEnd"/>
      <w:r w:rsidR="00277ABB" w:rsidRPr="006E0BFE">
        <w:rPr>
          <w:rStyle w:val="s2"/>
          <w:rFonts w:cs="Helvetica"/>
          <w:color w:val="000000"/>
          <w:sz w:val="21"/>
          <w:szCs w:val="21"/>
        </w:rPr>
        <w:t xml:space="preserve"> choosing.  Alternatively, you can also start your video at any point and zoom level of your choosing.  </w:t>
      </w:r>
      <w:r w:rsidR="0005164C">
        <w:rPr>
          <w:rStyle w:val="s2"/>
          <w:rFonts w:cs="Helvetica"/>
          <w:color w:val="000000"/>
          <w:sz w:val="21"/>
          <w:szCs w:val="21"/>
        </w:rPr>
        <w:t xml:space="preserve">While we hope your video will have artistic merit, you can also get credit for using </w:t>
      </w:r>
      <w:r w:rsidR="0005164C">
        <w:rPr>
          <w:rStyle w:val="s2"/>
          <w:rFonts w:cs="Helvetica"/>
          <w:color w:val="000000"/>
          <w:sz w:val="21"/>
          <w:szCs w:val="21"/>
        </w:rPr>
        <w:lastRenderedPageBreak/>
        <w:t xml:space="preserve">interesting math while creating your video.  Use your imagination.  Make sure you highlight the artistic and mathematical merit of your video/programming before you submit your work.  </w:t>
      </w:r>
      <w:r w:rsidR="00162BD9">
        <w:rPr>
          <w:rStyle w:val="s2"/>
          <w:rFonts w:cs="Helvetica"/>
          <w:color w:val="000000"/>
          <w:sz w:val="21"/>
          <w:szCs w:val="21"/>
        </w:rPr>
        <w:t xml:space="preserve">You can use whatever aspect ratio you want, though Cleve </w:t>
      </w:r>
      <w:proofErr w:type="spellStart"/>
      <w:r w:rsidR="00162BD9">
        <w:rPr>
          <w:rStyle w:val="s2"/>
          <w:rFonts w:cs="Helvetica"/>
          <w:color w:val="000000"/>
          <w:sz w:val="21"/>
          <w:szCs w:val="21"/>
        </w:rPr>
        <w:t>Moler</w:t>
      </w:r>
      <w:proofErr w:type="spellEnd"/>
      <w:r w:rsidR="00162BD9">
        <w:rPr>
          <w:rStyle w:val="s2"/>
          <w:rFonts w:cs="Helvetica"/>
          <w:color w:val="000000"/>
          <w:sz w:val="21"/>
          <w:szCs w:val="21"/>
        </w:rPr>
        <w:t xml:space="preserve"> only uses </w:t>
      </w:r>
      <w:r w:rsidR="00762DF6">
        <w:rPr>
          <w:rStyle w:val="s2"/>
          <w:rFonts w:cs="Helvetica"/>
          <w:color w:val="000000"/>
          <w:sz w:val="21"/>
          <w:szCs w:val="21"/>
        </w:rPr>
        <w:t xml:space="preserve">a 1:1 (square) </w:t>
      </w:r>
      <w:r w:rsidR="00162BD9">
        <w:rPr>
          <w:rStyle w:val="s2"/>
          <w:rFonts w:cs="Helvetica"/>
          <w:color w:val="000000"/>
          <w:sz w:val="21"/>
          <w:szCs w:val="21"/>
        </w:rPr>
        <w:t>aspect ratio</w:t>
      </w:r>
      <w:r w:rsidR="006F113D">
        <w:rPr>
          <w:rStyle w:val="s2"/>
          <w:rFonts w:cs="Helvetica"/>
          <w:color w:val="000000"/>
          <w:sz w:val="21"/>
          <w:szCs w:val="21"/>
        </w:rPr>
        <w:t xml:space="preserve"> and therefore don’t be surpri</w:t>
      </w:r>
      <w:r w:rsidR="00293E6C">
        <w:rPr>
          <w:rStyle w:val="s2"/>
          <w:rFonts w:cs="Helvetica"/>
          <w:color w:val="000000"/>
          <w:sz w:val="21"/>
          <w:szCs w:val="21"/>
        </w:rPr>
        <w:t xml:space="preserve">sed if you need to fix one or more things for </w:t>
      </w:r>
      <w:r w:rsidR="004A2A49">
        <w:rPr>
          <w:rStyle w:val="s2"/>
          <w:rFonts w:cs="Helvetica"/>
          <w:color w:val="000000"/>
          <w:sz w:val="21"/>
          <w:szCs w:val="21"/>
        </w:rPr>
        <w:t>some of</w:t>
      </w:r>
      <w:r w:rsidR="00293E6C">
        <w:rPr>
          <w:rStyle w:val="s2"/>
          <w:rFonts w:cs="Helvetica"/>
          <w:color w:val="000000"/>
          <w:sz w:val="21"/>
          <w:szCs w:val="21"/>
        </w:rPr>
        <w:t xml:space="preserve"> the code to work properly</w:t>
      </w:r>
      <w:r w:rsidR="004A2A49">
        <w:rPr>
          <w:rStyle w:val="s2"/>
          <w:rFonts w:cs="Helvetica"/>
          <w:color w:val="000000"/>
          <w:sz w:val="21"/>
          <w:szCs w:val="21"/>
        </w:rPr>
        <w:t xml:space="preserve"> with </w:t>
      </w:r>
      <w:r w:rsidR="00293E6C">
        <w:rPr>
          <w:rStyle w:val="s2"/>
          <w:rFonts w:cs="Helvetica"/>
          <w:color w:val="000000"/>
          <w:sz w:val="21"/>
          <w:szCs w:val="21"/>
        </w:rPr>
        <w:t>other aspect ratios (hint)</w:t>
      </w:r>
      <w:r w:rsidR="00162BD9">
        <w:rPr>
          <w:rStyle w:val="s2"/>
          <w:rFonts w:cs="Helvetica"/>
          <w:color w:val="000000"/>
          <w:sz w:val="21"/>
          <w:szCs w:val="21"/>
        </w:rPr>
        <w:t>.  While you are doing exploratory work, feel free to reduce resolution and frame rate, etc.  Once you have a better idea of your starting point and your path of panning and zooming, etc., increase the resolution, and perhaps f</w:t>
      </w:r>
      <w:r w:rsidR="00E4229B">
        <w:rPr>
          <w:rStyle w:val="s2"/>
          <w:rFonts w:cs="Helvetica"/>
          <w:color w:val="000000"/>
          <w:sz w:val="21"/>
          <w:szCs w:val="21"/>
        </w:rPr>
        <w:t>r</w:t>
      </w:r>
      <w:r w:rsidR="00162BD9">
        <w:rPr>
          <w:rStyle w:val="s2"/>
          <w:rFonts w:cs="Helvetica"/>
          <w:color w:val="000000"/>
          <w:sz w:val="21"/>
          <w:szCs w:val="21"/>
        </w:rPr>
        <w:t xml:space="preserve">ame rate and depth parameters in order to bring your video to a quality that you are happy with.  Feel free to use university computers, at least while finalizing your video, if your computer is slower.  </w:t>
      </w:r>
    </w:p>
    <w:p w14:paraId="4C6FD230" w14:textId="0E6627BD" w:rsidR="003A2ED0" w:rsidRDefault="008F0379" w:rsidP="003A2ED0">
      <w:pPr>
        <w:pStyle w:val="s1"/>
        <w:numPr>
          <w:ilvl w:val="0"/>
          <w:numId w:val="1"/>
        </w:numPr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>With the foundational code</w:t>
      </w:r>
      <w:r w:rsidR="008D760C">
        <w:rPr>
          <w:rStyle w:val="s2"/>
          <w:rFonts w:cs="Helvetica"/>
          <w:color w:val="000000"/>
          <w:sz w:val="21"/>
          <w:szCs w:val="21"/>
        </w:rPr>
        <w:t xml:space="preserve"> provided by Cleve </w:t>
      </w:r>
      <w:proofErr w:type="spellStart"/>
      <w:r w:rsidR="008D760C">
        <w:rPr>
          <w:rStyle w:val="s2"/>
          <w:rFonts w:cs="Helvetica"/>
          <w:color w:val="000000"/>
          <w:sz w:val="21"/>
          <w:szCs w:val="21"/>
        </w:rPr>
        <w:t>Moler</w:t>
      </w:r>
      <w:proofErr w:type="spellEnd"/>
      <w:r w:rsidR="00304FB3">
        <w:rPr>
          <w:rStyle w:val="s2"/>
          <w:rFonts w:cs="Helvetica"/>
          <w:color w:val="000000"/>
          <w:sz w:val="21"/>
          <w:szCs w:val="21"/>
        </w:rPr>
        <w:t xml:space="preserve"> as described in the chapter on the Mandelbrot set</w:t>
      </w:r>
      <w:r w:rsidR="008D760C">
        <w:rPr>
          <w:rStyle w:val="s2"/>
          <w:rFonts w:cs="Helvetica"/>
          <w:color w:val="000000"/>
          <w:sz w:val="21"/>
          <w:szCs w:val="21"/>
        </w:rPr>
        <w:t xml:space="preserve">, if you zoom </w:t>
      </w:r>
      <w:r w:rsidR="00C511F5">
        <w:rPr>
          <w:rStyle w:val="s2"/>
          <w:rFonts w:cs="Helvetica"/>
          <w:color w:val="000000"/>
          <w:sz w:val="21"/>
          <w:szCs w:val="21"/>
        </w:rPr>
        <w:t>to a certain level of the video, the resulting</w:t>
      </w:r>
      <w:r w:rsidR="00CB3A40">
        <w:rPr>
          <w:rStyle w:val="s2"/>
          <w:rFonts w:cs="Helvetica"/>
          <w:color w:val="000000"/>
          <w:sz w:val="21"/>
          <w:szCs w:val="21"/>
        </w:rPr>
        <w:t xml:space="preserve"> frame image becomes somehow grainy and pixelated.  Why does this happen?</w:t>
      </w:r>
      <w:r w:rsidR="00877B3A">
        <w:rPr>
          <w:rStyle w:val="s2"/>
          <w:rFonts w:cs="Helvetica"/>
          <w:color w:val="000000"/>
          <w:sz w:val="21"/>
          <w:szCs w:val="21"/>
        </w:rPr>
        <w:t xml:space="preserve">  You might try</w:t>
      </w:r>
      <w:r w:rsidR="00C6112E">
        <w:rPr>
          <w:rStyle w:val="s2"/>
          <w:rFonts w:cs="Helvetica"/>
          <w:color w:val="000000"/>
          <w:sz w:val="21"/>
          <w:szCs w:val="21"/>
        </w:rPr>
        <w:t xml:space="preserve"> zooming into the point </w:t>
      </w:r>
      <w:r w:rsidR="00B61638">
        <w:rPr>
          <w:rStyle w:val="s2"/>
          <w:rFonts w:cs="Helvetica"/>
          <w:color w:val="000000"/>
          <w:sz w:val="21"/>
          <w:szCs w:val="21"/>
        </w:rPr>
        <w:t>-1.5+0i, though you can</w:t>
      </w:r>
      <w:r w:rsidR="00C6112E">
        <w:rPr>
          <w:rStyle w:val="s2"/>
          <w:rFonts w:cs="Helvetica"/>
          <w:color w:val="000000"/>
          <w:sz w:val="21"/>
          <w:szCs w:val="21"/>
        </w:rPr>
        <w:t xml:space="preserve"> zoom into a diffe</w:t>
      </w:r>
      <w:r w:rsidR="00DF6DD8">
        <w:rPr>
          <w:rStyle w:val="s2"/>
          <w:rFonts w:cs="Helvetica"/>
          <w:color w:val="000000"/>
          <w:sz w:val="21"/>
          <w:szCs w:val="21"/>
        </w:rPr>
        <w:t>rent point</w:t>
      </w:r>
      <w:r w:rsidR="00B61638">
        <w:rPr>
          <w:rStyle w:val="s2"/>
          <w:rFonts w:cs="Helvetica"/>
          <w:color w:val="000000"/>
          <w:sz w:val="21"/>
          <w:szCs w:val="21"/>
        </w:rPr>
        <w:t xml:space="preserve"> if you prefer</w:t>
      </w:r>
      <w:r w:rsidR="00DF6DD8">
        <w:rPr>
          <w:rStyle w:val="s2"/>
          <w:rFonts w:cs="Helvetica"/>
          <w:color w:val="000000"/>
          <w:sz w:val="21"/>
          <w:szCs w:val="21"/>
        </w:rPr>
        <w:t xml:space="preserve">.  You might want to try doing </w:t>
      </w:r>
      <w:r w:rsidR="00910EE9">
        <w:rPr>
          <w:rStyle w:val="s2"/>
          <w:rFonts w:cs="Helvetica"/>
          <w:color w:val="000000"/>
          <w:sz w:val="21"/>
          <w:szCs w:val="21"/>
        </w:rPr>
        <w:t>a sequence of small selection zooms</w:t>
      </w:r>
      <w:r w:rsidR="00DF6DD8">
        <w:rPr>
          <w:rStyle w:val="s2"/>
          <w:rFonts w:cs="Helvetica"/>
          <w:color w:val="000000"/>
          <w:sz w:val="21"/>
          <w:szCs w:val="21"/>
        </w:rPr>
        <w:t xml:space="preserve"> in some of the Mandelbrot images provided by Cleve </w:t>
      </w:r>
      <w:proofErr w:type="spellStart"/>
      <w:r w:rsidR="00DF6DD8">
        <w:rPr>
          <w:rStyle w:val="s2"/>
          <w:rFonts w:cs="Helvetica"/>
          <w:color w:val="000000"/>
          <w:sz w:val="21"/>
          <w:szCs w:val="21"/>
        </w:rPr>
        <w:t>Moler</w:t>
      </w:r>
      <w:proofErr w:type="spellEnd"/>
      <w:r w:rsidR="00CE5CB7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8B277E">
        <w:rPr>
          <w:rStyle w:val="s2"/>
          <w:rFonts w:cs="Helvetica"/>
          <w:color w:val="000000"/>
          <w:sz w:val="21"/>
          <w:szCs w:val="21"/>
        </w:rPr>
        <w:t>(via</w:t>
      </w:r>
      <w:r w:rsidR="00866440">
        <w:rPr>
          <w:rStyle w:val="s2"/>
          <w:rFonts w:cs="Helvetica"/>
          <w:color w:val="000000"/>
          <w:sz w:val="21"/>
          <w:szCs w:val="21"/>
        </w:rPr>
        <w:t xml:space="preserve"> </w:t>
      </w:r>
      <w:proofErr w:type="spellStart"/>
      <w:r w:rsidR="00866440">
        <w:rPr>
          <w:rStyle w:val="s2"/>
          <w:rFonts w:cs="Helvetica"/>
          <w:color w:val="000000"/>
          <w:sz w:val="21"/>
          <w:szCs w:val="21"/>
        </w:rPr>
        <w:t>madelbrot.m</w:t>
      </w:r>
      <w:proofErr w:type="spellEnd"/>
      <w:r w:rsidR="008B277E">
        <w:rPr>
          <w:rStyle w:val="s2"/>
          <w:rFonts w:cs="Helvetica"/>
          <w:color w:val="000000"/>
          <w:sz w:val="21"/>
          <w:szCs w:val="21"/>
        </w:rPr>
        <w:t>)</w:t>
      </w:r>
      <w:r w:rsidR="00866440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CE5CB7">
        <w:rPr>
          <w:rStyle w:val="s2"/>
          <w:rFonts w:cs="Helvetica"/>
          <w:color w:val="000000"/>
          <w:sz w:val="21"/>
          <w:szCs w:val="21"/>
        </w:rPr>
        <w:t xml:space="preserve">for quick </w:t>
      </w:r>
      <w:r w:rsidR="00910EE9">
        <w:rPr>
          <w:rStyle w:val="s2"/>
          <w:rFonts w:cs="Helvetica"/>
          <w:color w:val="000000"/>
          <w:sz w:val="21"/>
          <w:szCs w:val="21"/>
        </w:rPr>
        <w:t>demonstrations</w:t>
      </w:r>
      <w:r w:rsidR="00CE5CB7">
        <w:rPr>
          <w:rStyle w:val="s2"/>
          <w:rFonts w:cs="Helvetica"/>
          <w:color w:val="000000"/>
          <w:sz w:val="21"/>
          <w:szCs w:val="21"/>
        </w:rPr>
        <w:t xml:space="preserve"> of the pixilation</w:t>
      </w:r>
      <w:r w:rsidR="007B7EFA">
        <w:rPr>
          <w:rStyle w:val="s2"/>
          <w:rFonts w:cs="Helvetica"/>
          <w:color w:val="000000"/>
          <w:sz w:val="21"/>
          <w:szCs w:val="21"/>
        </w:rPr>
        <w:t xml:space="preserve"> that occurs.  Modify </w:t>
      </w:r>
      <w:r w:rsidR="00C76DC0">
        <w:rPr>
          <w:rStyle w:val="s2"/>
          <w:rFonts w:cs="Helvetica"/>
          <w:color w:val="000000"/>
          <w:sz w:val="21"/>
          <w:szCs w:val="21"/>
        </w:rPr>
        <w:t>our starting code to allow zooming</w:t>
      </w:r>
      <w:r w:rsidR="00065AC8">
        <w:rPr>
          <w:rStyle w:val="s2"/>
          <w:rFonts w:cs="Helvetica"/>
          <w:color w:val="000000"/>
          <w:sz w:val="21"/>
          <w:szCs w:val="21"/>
        </w:rPr>
        <w:t xml:space="preserve"> further into the Mandelbrot set</w:t>
      </w:r>
      <w:r w:rsidR="004056C1">
        <w:rPr>
          <w:rStyle w:val="s2"/>
          <w:rFonts w:cs="Helvetica"/>
          <w:color w:val="000000"/>
          <w:sz w:val="21"/>
          <w:szCs w:val="21"/>
        </w:rPr>
        <w:t xml:space="preserve">.  You </w:t>
      </w:r>
      <w:r w:rsidR="00E04C2B">
        <w:rPr>
          <w:rStyle w:val="s2"/>
          <w:rFonts w:cs="Helvetica"/>
          <w:color w:val="000000"/>
          <w:sz w:val="21"/>
          <w:szCs w:val="21"/>
        </w:rPr>
        <w:t xml:space="preserve">will </w:t>
      </w:r>
      <w:r w:rsidR="004056C1">
        <w:rPr>
          <w:rStyle w:val="s2"/>
          <w:rFonts w:cs="Helvetica"/>
          <w:color w:val="000000"/>
          <w:sz w:val="21"/>
          <w:szCs w:val="21"/>
        </w:rPr>
        <w:t xml:space="preserve">want to balance the ability to zoom </w:t>
      </w:r>
      <w:r w:rsidR="00203A82">
        <w:rPr>
          <w:rStyle w:val="s2"/>
          <w:rFonts w:cs="Helvetica"/>
          <w:color w:val="000000"/>
          <w:sz w:val="21"/>
          <w:szCs w:val="21"/>
        </w:rPr>
        <w:t>deep</w:t>
      </w:r>
      <w:r w:rsidR="004056C1">
        <w:rPr>
          <w:rStyle w:val="s2"/>
          <w:rFonts w:cs="Helvetica"/>
          <w:color w:val="000000"/>
          <w:sz w:val="21"/>
          <w:szCs w:val="21"/>
        </w:rPr>
        <w:t xml:space="preserve"> into the set</w:t>
      </w:r>
      <w:r w:rsidR="00E04C2B">
        <w:rPr>
          <w:rStyle w:val="s2"/>
          <w:rFonts w:cs="Helvetica"/>
          <w:color w:val="000000"/>
          <w:sz w:val="21"/>
          <w:szCs w:val="21"/>
        </w:rPr>
        <w:t xml:space="preserve"> with the</w:t>
      </w:r>
      <w:r w:rsidR="00952270">
        <w:rPr>
          <w:rStyle w:val="s2"/>
          <w:rFonts w:cs="Helvetica"/>
          <w:color w:val="000000"/>
          <w:sz w:val="21"/>
          <w:szCs w:val="21"/>
        </w:rPr>
        <w:t xml:space="preserve"> practical need to keep</w:t>
      </w:r>
      <w:r w:rsidR="00203A82">
        <w:rPr>
          <w:rStyle w:val="s2"/>
          <w:rFonts w:cs="Helvetica"/>
          <w:color w:val="000000"/>
          <w:sz w:val="21"/>
          <w:szCs w:val="21"/>
        </w:rPr>
        <w:t xml:space="preserve"> performance acceptable</w:t>
      </w:r>
      <w:r w:rsidR="004056C1">
        <w:rPr>
          <w:rStyle w:val="s2"/>
          <w:rFonts w:cs="Helvetica"/>
          <w:color w:val="000000"/>
          <w:sz w:val="21"/>
          <w:szCs w:val="21"/>
        </w:rPr>
        <w:t>.</w:t>
      </w:r>
      <w:r w:rsidR="00404943">
        <w:rPr>
          <w:rStyle w:val="s2"/>
          <w:rFonts w:cs="Helvetica"/>
          <w:color w:val="000000"/>
          <w:sz w:val="21"/>
          <w:szCs w:val="21"/>
        </w:rPr>
        <w:t xml:space="preserve">  At least </w:t>
      </w:r>
      <w:r w:rsidR="001862FB">
        <w:rPr>
          <w:rStyle w:val="s2"/>
          <w:rFonts w:cs="Helvetica"/>
          <w:color w:val="000000"/>
          <w:sz w:val="21"/>
          <w:szCs w:val="21"/>
        </w:rPr>
        <w:t xml:space="preserve">at first, you may </w:t>
      </w:r>
      <w:r w:rsidR="00B95807">
        <w:rPr>
          <w:rStyle w:val="s2"/>
          <w:rFonts w:cs="Helvetica"/>
          <w:color w:val="000000"/>
          <w:sz w:val="21"/>
          <w:szCs w:val="21"/>
        </w:rPr>
        <w:t>want</w:t>
      </w:r>
      <w:r w:rsidR="001862FB">
        <w:rPr>
          <w:rStyle w:val="s2"/>
          <w:rFonts w:cs="Helvetica"/>
          <w:color w:val="000000"/>
          <w:sz w:val="21"/>
          <w:szCs w:val="21"/>
        </w:rPr>
        <w:t xml:space="preserve"> to disable the use of the c-</w:t>
      </w:r>
      <w:proofErr w:type="spellStart"/>
      <w:r w:rsidR="001862FB">
        <w:rPr>
          <w:rStyle w:val="s2"/>
          <w:rFonts w:cs="Helvetica"/>
          <w:color w:val="000000"/>
          <w:sz w:val="21"/>
          <w:szCs w:val="21"/>
        </w:rPr>
        <w:t>mex</w:t>
      </w:r>
      <w:proofErr w:type="spellEnd"/>
      <w:r w:rsidR="001862FB">
        <w:rPr>
          <w:rStyle w:val="s2"/>
          <w:rFonts w:cs="Helvetica"/>
          <w:color w:val="000000"/>
          <w:sz w:val="21"/>
          <w:szCs w:val="21"/>
        </w:rPr>
        <w:t xml:space="preserve"> optimization </w:t>
      </w:r>
      <w:r w:rsidR="00DC429F">
        <w:rPr>
          <w:rStyle w:val="s2"/>
          <w:rFonts w:cs="Helvetica"/>
          <w:color w:val="000000"/>
          <w:sz w:val="21"/>
          <w:szCs w:val="21"/>
        </w:rPr>
        <w:t xml:space="preserve">(compiled c-language) </w:t>
      </w:r>
      <w:r w:rsidR="001862FB">
        <w:rPr>
          <w:rStyle w:val="s2"/>
          <w:rFonts w:cs="Helvetica"/>
          <w:color w:val="000000"/>
          <w:sz w:val="21"/>
          <w:szCs w:val="21"/>
        </w:rPr>
        <w:t xml:space="preserve">as you work on this.  </w:t>
      </w:r>
    </w:p>
    <w:p w14:paraId="4B5101AD" w14:textId="43FAAF22" w:rsidR="00B9183A" w:rsidRPr="000F6543" w:rsidRDefault="00ED4279" w:rsidP="00C64090">
      <w:pPr>
        <w:pStyle w:val="s1"/>
        <w:numPr>
          <w:ilvl w:val="0"/>
          <w:numId w:val="1"/>
        </w:numPr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>Per</w:t>
      </w:r>
      <w:r w:rsidR="002A60EE">
        <w:rPr>
          <w:rStyle w:val="s2"/>
          <w:rFonts w:cs="Helvetica"/>
          <w:color w:val="000000"/>
          <w:sz w:val="21"/>
          <w:szCs w:val="21"/>
        </w:rPr>
        <w:t>formance speedup.  I</w:t>
      </w:r>
      <w:r>
        <w:rPr>
          <w:rStyle w:val="s2"/>
          <w:rFonts w:cs="Helvetica"/>
          <w:color w:val="000000"/>
          <w:sz w:val="21"/>
          <w:szCs w:val="21"/>
        </w:rPr>
        <w:t xml:space="preserve">mprove the </w:t>
      </w:r>
      <w:r w:rsidR="002A60EE">
        <w:rPr>
          <w:rStyle w:val="s2"/>
          <w:rFonts w:cs="Helvetica"/>
          <w:color w:val="000000"/>
          <w:sz w:val="21"/>
          <w:szCs w:val="21"/>
        </w:rPr>
        <w:t>performan</w:t>
      </w:r>
      <w:r w:rsidR="00FA2AE4">
        <w:rPr>
          <w:rStyle w:val="s2"/>
          <w:rFonts w:cs="Helvetica"/>
          <w:color w:val="000000"/>
          <w:sz w:val="21"/>
          <w:szCs w:val="21"/>
        </w:rPr>
        <w:t>ce of video generation and storage</w:t>
      </w:r>
      <w:r w:rsidR="00B06278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2A60EE">
        <w:rPr>
          <w:rStyle w:val="s2"/>
          <w:rFonts w:cs="Helvetica"/>
          <w:color w:val="000000"/>
          <w:sz w:val="21"/>
          <w:szCs w:val="21"/>
        </w:rPr>
        <w:t>by a)</w:t>
      </w:r>
      <w:r w:rsidR="00802CDC">
        <w:rPr>
          <w:rStyle w:val="s2"/>
          <w:rFonts w:cs="Helvetica"/>
          <w:color w:val="000000"/>
          <w:sz w:val="21"/>
          <w:szCs w:val="21"/>
        </w:rPr>
        <w:t xml:space="preserve"> making optimizations to the code, b) increasing parallelism by means such as</w:t>
      </w:r>
      <w:r w:rsidR="00912F92">
        <w:rPr>
          <w:rStyle w:val="s2"/>
          <w:rFonts w:cs="Helvetica"/>
          <w:color w:val="000000"/>
          <w:sz w:val="21"/>
          <w:szCs w:val="21"/>
        </w:rPr>
        <w:t xml:space="preserve"> the use</w:t>
      </w:r>
      <w:r w:rsidR="00FA2AE4">
        <w:rPr>
          <w:rStyle w:val="s2"/>
          <w:rFonts w:cs="Helvetica"/>
          <w:color w:val="000000"/>
          <w:sz w:val="21"/>
          <w:szCs w:val="21"/>
        </w:rPr>
        <w:t xml:space="preserve"> of GPU technology and/or</w:t>
      </w:r>
      <w:r w:rsidR="00802CDC">
        <w:rPr>
          <w:rStyle w:val="s2"/>
          <w:rFonts w:cs="Helvetica"/>
          <w:color w:val="000000"/>
          <w:sz w:val="21"/>
          <w:szCs w:val="21"/>
        </w:rPr>
        <w:t xml:space="preserve"> spreading computations over a network</w:t>
      </w:r>
      <w:r w:rsidR="00912F92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B06278">
        <w:rPr>
          <w:rStyle w:val="s2"/>
          <w:rFonts w:cs="Helvetica"/>
          <w:color w:val="000000"/>
          <w:sz w:val="21"/>
          <w:szCs w:val="21"/>
        </w:rPr>
        <w:t xml:space="preserve">and/or c) </w:t>
      </w:r>
      <w:r w:rsidR="00704FC8">
        <w:rPr>
          <w:rStyle w:val="s2"/>
          <w:rFonts w:cs="Helvetica"/>
          <w:color w:val="000000"/>
          <w:sz w:val="21"/>
          <w:szCs w:val="21"/>
        </w:rPr>
        <w:t xml:space="preserve">being able, if possible, to </w:t>
      </w:r>
      <w:r w:rsidR="00ED5116">
        <w:rPr>
          <w:rStyle w:val="s2"/>
          <w:rFonts w:cs="Helvetica"/>
          <w:color w:val="000000"/>
          <w:sz w:val="21"/>
          <w:szCs w:val="21"/>
        </w:rPr>
        <w:t>starting writing</w:t>
      </w:r>
      <w:r w:rsidR="007277D3">
        <w:rPr>
          <w:rStyle w:val="s2"/>
          <w:rFonts w:cs="Helvetica"/>
          <w:color w:val="000000"/>
          <w:sz w:val="21"/>
          <w:szCs w:val="21"/>
        </w:rPr>
        <w:t xml:space="preserve"> generated </w:t>
      </w:r>
      <w:r w:rsidR="009D09CD">
        <w:rPr>
          <w:rStyle w:val="s2"/>
          <w:rFonts w:cs="Helvetica"/>
          <w:color w:val="000000"/>
          <w:sz w:val="21"/>
          <w:szCs w:val="21"/>
        </w:rPr>
        <w:t xml:space="preserve">frames to a drive before </w:t>
      </w:r>
      <w:r w:rsidR="00FE576B">
        <w:rPr>
          <w:rStyle w:val="s2"/>
          <w:rFonts w:cs="Helvetica"/>
          <w:color w:val="000000"/>
          <w:sz w:val="21"/>
          <w:szCs w:val="21"/>
        </w:rPr>
        <w:t>all frames have bee</w:t>
      </w:r>
      <w:r w:rsidR="004118E3">
        <w:rPr>
          <w:rStyle w:val="s2"/>
          <w:rFonts w:cs="Helvetica"/>
          <w:color w:val="000000"/>
          <w:sz w:val="21"/>
          <w:szCs w:val="21"/>
        </w:rPr>
        <w:t xml:space="preserve">n finished (this should </w:t>
      </w:r>
      <w:r w:rsidR="00EA5DE1">
        <w:rPr>
          <w:rStyle w:val="s2"/>
          <w:rFonts w:cs="Helvetica"/>
          <w:color w:val="000000"/>
          <w:sz w:val="21"/>
          <w:szCs w:val="21"/>
        </w:rPr>
        <w:t xml:space="preserve">hopefully both </w:t>
      </w:r>
      <w:r w:rsidR="004118E3">
        <w:rPr>
          <w:rStyle w:val="s2"/>
          <w:rFonts w:cs="Helvetica"/>
          <w:color w:val="000000"/>
          <w:sz w:val="21"/>
          <w:szCs w:val="21"/>
        </w:rPr>
        <w:t>lower</w:t>
      </w:r>
      <w:r w:rsidR="00EA5DE1">
        <w:rPr>
          <w:rStyle w:val="s2"/>
          <w:rFonts w:cs="Helvetica"/>
          <w:color w:val="000000"/>
          <w:sz w:val="21"/>
          <w:szCs w:val="21"/>
        </w:rPr>
        <w:t xml:space="preserve"> memory consumption and also</w:t>
      </w:r>
      <w:r w:rsidR="004118E3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FE576B">
        <w:rPr>
          <w:rStyle w:val="s2"/>
          <w:rFonts w:cs="Helvetica"/>
          <w:color w:val="000000"/>
          <w:sz w:val="21"/>
          <w:szCs w:val="21"/>
        </w:rPr>
        <w:t>allow overlapping</w:t>
      </w:r>
      <w:r w:rsidR="004118E3">
        <w:rPr>
          <w:rStyle w:val="s2"/>
          <w:rFonts w:cs="Helvetica"/>
          <w:color w:val="000000"/>
          <w:sz w:val="21"/>
          <w:szCs w:val="21"/>
        </w:rPr>
        <w:t xml:space="preserve"> of i/o with the computation of later frames</w:t>
      </w:r>
      <w:r w:rsidR="00EA5DE1">
        <w:rPr>
          <w:rStyle w:val="s2"/>
          <w:rFonts w:cs="Helvetica"/>
          <w:color w:val="000000"/>
          <w:sz w:val="21"/>
          <w:szCs w:val="21"/>
        </w:rPr>
        <w:t>)</w:t>
      </w:r>
      <w:r w:rsidR="00A40746">
        <w:rPr>
          <w:rStyle w:val="s2"/>
          <w:rFonts w:cs="Helvetica"/>
          <w:color w:val="000000"/>
          <w:sz w:val="21"/>
          <w:szCs w:val="21"/>
        </w:rPr>
        <w:t>.  If you do this</w:t>
      </w:r>
      <w:r w:rsidR="00A139FE">
        <w:rPr>
          <w:rStyle w:val="s2"/>
          <w:rFonts w:cs="Helvetica"/>
          <w:color w:val="000000"/>
          <w:sz w:val="21"/>
          <w:szCs w:val="21"/>
        </w:rPr>
        <w:t xml:space="preserve"> performance part of the assignment</w:t>
      </w:r>
      <w:r w:rsidR="00A40746">
        <w:rPr>
          <w:rStyle w:val="s2"/>
          <w:rFonts w:cs="Helvetica"/>
          <w:color w:val="000000"/>
          <w:sz w:val="21"/>
          <w:szCs w:val="21"/>
        </w:rPr>
        <w:t xml:space="preserve">, report </w:t>
      </w:r>
      <w:r w:rsidR="0083323C">
        <w:rPr>
          <w:rStyle w:val="s2"/>
          <w:rFonts w:cs="Helvetica"/>
          <w:color w:val="000000"/>
          <w:sz w:val="21"/>
          <w:szCs w:val="21"/>
        </w:rPr>
        <w:t xml:space="preserve">before and after each significant change </w:t>
      </w:r>
      <w:r w:rsidR="00A40746">
        <w:rPr>
          <w:rStyle w:val="s2"/>
          <w:rFonts w:cs="Helvetica"/>
          <w:color w:val="000000"/>
          <w:sz w:val="21"/>
          <w:szCs w:val="21"/>
        </w:rPr>
        <w:t>the execution times and</w:t>
      </w:r>
      <w:r w:rsidR="00B26826">
        <w:rPr>
          <w:rStyle w:val="s2"/>
          <w:rFonts w:cs="Helvetica"/>
          <w:color w:val="000000"/>
          <w:sz w:val="21"/>
          <w:szCs w:val="21"/>
        </w:rPr>
        <w:t>, if applicable,</w:t>
      </w:r>
      <w:r w:rsidR="00A40746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B26826">
        <w:rPr>
          <w:rStyle w:val="s2"/>
          <w:rFonts w:cs="Helvetica"/>
          <w:color w:val="000000"/>
          <w:sz w:val="21"/>
          <w:szCs w:val="21"/>
        </w:rPr>
        <w:t xml:space="preserve">the </w:t>
      </w:r>
      <w:r w:rsidR="00FD2BCA">
        <w:rPr>
          <w:rStyle w:val="s2"/>
          <w:rFonts w:cs="Helvetica"/>
          <w:color w:val="000000"/>
          <w:sz w:val="21"/>
          <w:szCs w:val="21"/>
        </w:rPr>
        <w:t>memory usage of your primary data structures</w:t>
      </w:r>
      <w:r w:rsidR="0083323C">
        <w:rPr>
          <w:rStyle w:val="s2"/>
          <w:rFonts w:cs="Helvetica"/>
          <w:color w:val="000000"/>
          <w:sz w:val="21"/>
          <w:szCs w:val="21"/>
        </w:rPr>
        <w:t>.</w:t>
      </w:r>
      <w:r w:rsidR="00B47CFB">
        <w:rPr>
          <w:rStyle w:val="s2"/>
          <w:rFonts w:cs="Helvetica"/>
          <w:color w:val="000000"/>
          <w:sz w:val="21"/>
          <w:szCs w:val="21"/>
        </w:rPr>
        <w:t xml:space="preserve">  Also provide</w:t>
      </w:r>
      <w:r w:rsidR="000748EE" w:rsidRPr="000748EE">
        <w:rPr>
          <w:rStyle w:val="s2"/>
          <w:rFonts w:cs="Helvetica"/>
          <w:color w:val="000000"/>
          <w:sz w:val="21"/>
          <w:szCs w:val="21"/>
        </w:rPr>
        <w:t xml:space="preserve"> a description of the circumstances under which the optimization</w:t>
      </w:r>
      <w:r w:rsidR="00B47CFB">
        <w:rPr>
          <w:rStyle w:val="s2"/>
          <w:rFonts w:cs="Helvetica"/>
          <w:color w:val="000000"/>
          <w:sz w:val="21"/>
          <w:szCs w:val="21"/>
        </w:rPr>
        <w:t>(</w:t>
      </w:r>
      <w:r w:rsidR="000748EE" w:rsidRPr="000748EE">
        <w:rPr>
          <w:rStyle w:val="s2"/>
          <w:rFonts w:cs="Helvetica"/>
          <w:color w:val="000000"/>
          <w:sz w:val="21"/>
          <w:szCs w:val="21"/>
        </w:rPr>
        <w:t>s</w:t>
      </w:r>
      <w:r w:rsidR="00B47CFB">
        <w:rPr>
          <w:rStyle w:val="s2"/>
          <w:rFonts w:cs="Helvetica"/>
          <w:color w:val="000000"/>
          <w:sz w:val="21"/>
          <w:szCs w:val="21"/>
        </w:rPr>
        <w:t>)</w:t>
      </w:r>
      <w:r w:rsidR="000748EE" w:rsidRPr="000748EE">
        <w:rPr>
          <w:rStyle w:val="s2"/>
          <w:rFonts w:cs="Helvetica"/>
          <w:color w:val="000000"/>
          <w:sz w:val="21"/>
          <w:szCs w:val="21"/>
        </w:rPr>
        <w:t xml:space="preserve"> should be useful.  </w:t>
      </w:r>
      <w:r w:rsidR="00C41243">
        <w:rPr>
          <w:rStyle w:val="s2"/>
          <w:rFonts w:cs="Helvetica"/>
          <w:color w:val="000000"/>
          <w:sz w:val="21"/>
          <w:szCs w:val="21"/>
        </w:rPr>
        <w:t xml:space="preserve">An example of an optimization </w:t>
      </w:r>
      <w:r w:rsidR="007F6D6F">
        <w:rPr>
          <w:rStyle w:val="s2"/>
          <w:rFonts w:cs="Helvetica"/>
          <w:color w:val="000000"/>
          <w:sz w:val="21"/>
          <w:szCs w:val="21"/>
        </w:rPr>
        <w:t>might</w:t>
      </w:r>
      <w:r w:rsidR="00C41243">
        <w:rPr>
          <w:rStyle w:val="s2"/>
          <w:rFonts w:cs="Helvetica"/>
          <w:color w:val="000000"/>
          <w:sz w:val="21"/>
          <w:szCs w:val="21"/>
        </w:rPr>
        <w:t xml:space="preserve"> be varying the depth parameter</w:t>
      </w:r>
      <w:r w:rsidR="007F6D6F">
        <w:rPr>
          <w:rStyle w:val="s2"/>
          <w:rFonts w:cs="Helvetica"/>
          <w:color w:val="000000"/>
          <w:sz w:val="21"/>
          <w:szCs w:val="21"/>
        </w:rPr>
        <w:t xml:space="preserve"> so that not all frames use the same value for </w:t>
      </w:r>
      <w:r w:rsidR="00EC4869">
        <w:rPr>
          <w:rStyle w:val="s2"/>
          <w:rFonts w:cs="Helvetica"/>
          <w:color w:val="000000"/>
          <w:sz w:val="21"/>
          <w:szCs w:val="21"/>
        </w:rPr>
        <w:t>it</w:t>
      </w:r>
      <w:r w:rsidR="007F6D6F">
        <w:rPr>
          <w:rStyle w:val="s2"/>
          <w:rFonts w:cs="Helvetica"/>
          <w:color w:val="000000"/>
          <w:sz w:val="21"/>
          <w:szCs w:val="21"/>
        </w:rPr>
        <w:t>.</w:t>
      </w:r>
      <w:r w:rsidR="00B71A60">
        <w:rPr>
          <w:rStyle w:val="s2"/>
          <w:rFonts w:cs="Helvetica"/>
          <w:color w:val="000000"/>
          <w:sz w:val="21"/>
          <w:szCs w:val="21"/>
        </w:rPr>
        <w:t xml:space="preserve">  </w:t>
      </w:r>
      <w:r w:rsidR="008C2420">
        <w:rPr>
          <w:rStyle w:val="s2"/>
          <w:rFonts w:cs="Helvetica"/>
          <w:color w:val="000000"/>
          <w:sz w:val="21"/>
          <w:szCs w:val="21"/>
        </w:rPr>
        <w:t xml:space="preserve">Talk to Craig and maybe Saad if you would like to discuss ideas for optimizations. </w:t>
      </w:r>
      <w:r w:rsidR="00B71A60">
        <w:rPr>
          <w:rStyle w:val="s2"/>
          <w:rFonts w:cs="Helvetica"/>
          <w:color w:val="000000"/>
          <w:sz w:val="21"/>
          <w:szCs w:val="21"/>
        </w:rPr>
        <w:t xml:space="preserve"> You can get credit for optimizing the code with DO_IN_PARALLEL set to false if those optimizations would be difficult or impossible with DO_IN_PARALLEL set to true.  </w:t>
      </w:r>
    </w:p>
    <w:p w14:paraId="6873AE8E" w14:textId="77777777" w:rsidR="00974F4C" w:rsidRDefault="00342EBF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 xml:space="preserve">If you get a chance, try the </w:t>
      </w:r>
      <w:proofErr w:type="spellStart"/>
      <w:r>
        <w:rPr>
          <w:rStyle w:val="s2"/>
          <w:rFonts w:cs="Helvetica"/>
          <w:color w:val="000000"/>
          <w:sz w:val="21"/>
          <w:szCs w:val="21"/>
        </w:rPr>
        <w:t>Frax</w:t>
      </w:r>
      <w:proofErr w:type="spellEnd"/>
      <w:r>
        <w:rPr>
          <w:rStyle w:val="s2"/>
          <w:rFonts w:cs="Helvetica"/>
          <w:color w:val="000000"/>
          <w:sz w:val="21"/>
          <w:szCs w:val="21"/>
        </w:rPr>
        <w:t xml:space="preserve"> software available for iOS devices to get an idea of what is possible. </w:t>
      </w:r>
      <w:r w:rsidR="001F631B">
        <w:rPr>
          <w:rStyle w:val="s2"/>
          <w:rFonts w:cs="Helvetica"/>
          <w:color w:val="000000"/>
          <w:sz w:val="21"/>
          <w:szCs w:val="21"/>
        </w:rPr>
        <w:t xml:space="preserve">Mentioned above as being useful, the program </w:t>
      </w:r>
      <w:proofErr w:type="spellStart"/>
      <w:r>
        <w:rPr>
          <w:rStyle w:val="s2"/>
          <w:rFonts w:cs="Helvetica"/>
          <w:color w:val="000000"/>
          <w:sz w:val="21"/>
          <w:szCs w:val="21"/>
        </w:rPr>
        <w:t>ultrafractal</w:t>
      </w:r>
      <w:proofErr w:type="spellEnd"/>
      <w:r w:rsidR="003C0D83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1F631B">
        <w:rPr>
          <w:rStyle w:val="s2"/>
          <w:rFonts w:cs="Helvetica"/>
          <w:color w:val="000000"/>
          <w:sz w:val="21"/>
          <w:szCs w:val="21"/>
        </w:rPr>
        <w:t xml:space="preserve">is </w:t>
      </w:r>
      <w:r w:rsidR="003C0D83">
        <w:rPr>
          <w:rStyle w:val="s2"/>
          <w:rFonts w:cs="Helvetica"/>
          <w:color w:val="000000"/>
          <w:sz w:val="21"/>
          <w:szCs w:val="21"/>
        </w:rPr>
        <w:t>available from</w:t>
      </w:r>
    </w:p>
    <w:p w14:paraId="38FC7B17" w14:textId="4C129A52" w:rsidR="00974F4C" w:rsidRDefault="004B1B05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 xml:space="preserve">     </w:t>
      </w:r>
      <w:r w:rsidR="00342EBF" w:rsidRPr="00342EBF">
        <w:rPr>
          <w:rStyle w:val="s2"/>
          <w:rFonts w:cs="Helvetica"/>
          <w:color w:val="000000"/>
          <w:sz w:val="21"/>
          <w:szCs w:val="21"/>
        </w:rPr>
        <w:t>http://www.ultrafractal.com/</w:t>
      </w:r>
    </w:p>
    <w:p w14:paraId="490B04B6" w14:textId="77777777" w:rsidR="00974F4C" w:rsidRDefault="003C0D83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proofErr w:type="gramStart"/>
      <w:r>
        <w:rPr>
          <w:rStyle w:val="s2"/>
          <w:rFonts w:cs="Helvetica"/>
          <w:color w:val="000000"/>
          <w:sz w:val="21"/>
          <w:szCs w:val="21"/>
        </w:rPr>
        <w:t>a</w:t>
      </w:r>
      <w:r w:rsidR="00974F4C">
        <w:rPr>
          <w:rStyle w:val="s2"/>
          <w:rFonts w:cs="Helvetica"/>
          <w:color w:val="000000"/>
          <w:sz w:val="21"/>
          <w:szCs w:val="21"/>
        </w:rPr>
        <w:t>nd</w:t>
      </w:r>
      <w:proofErr w:type="gramEnd"/>
      <w:r w:rsidR="00974F4C"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1F631B">
        <w:rPr>
          <w:rStyle w:val="s2"/>
          <w:rFonts w:cs="Helvetica"/>
          <w:color w:val="000000"/>
          <w:sz w:val="21"/>
          <w:szCs w:val="21"/>
        </w:rPr>
        <w:t xml:space="preserve">the program </w:t>
      </w:r>
      <w:proofErr w:type="spellStart"/>
      <w:r>
        <w:rPr>
          <w:rStyle w:val="s2"/>
          <w:rFonts w:cs="Helvetica"/>
          <w:color w:val="000000"/>
          <w:sz w:val="21"/>
          <w:szCs w:val="21"/>
        </w:rPr>
        <w:t>XaoS</w:t>
      </w:r>
      <w:proofErr w:type="spellEnd"/>
      <w:r>
        <w:rPr>
          <w:rStyle w:val="s2"/>
          <w:rFonts w:cs="Helvetica"/>
          <w:color w:val="000000"/>
          <w:sz w:val="21"/>
          <w:szCs w:val="21"/>
        </w:rPr>
        <w:t xml:space="preserve"> </w:t>
      </w:r>
      <w:r w:rsidR="001F631B">
        <w:rPr>
          <w:rStyle w:val="s2"/>
          <w:rFonts w:cs="Helvetica"/>
          <w:color w:val="000000"/>
          <w:sz w:val="21"/>
          <w:szCs w:val="21"/>
        </w:rPr>
        <w:t xml:space="preserve">is </w:t>
      </w:r>
      <w:r>
        <w:rPr>
          <w:rStyle w:val="s2"/>
          <w:rFonts w:cs="Helvetica"/>
          <w:color w:val="000000"/>
          <w:sz w:val="21"/>
          <w:szCs w:val="21"/>
        </w:rPr>
        <w:t>available from</w:t>
      </w:r>
    </w:p>
    <w:p w14:paraId="1321FFBF" w14:textId="54B92CE3" w:rsidR="00CF3918" w:rsidRDefault="004B1B05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 xml:space="preserve">     </w:t>
      </w:r>
      <w:r w:rsidR="00342EBF" w:rsidRPr="00342EBF">
        <w:rPr>
          <w:rStyle w:val="s2"/>
          <w:rFonts w:cs="Helvetica"/>
          <w:color w:val="000000"/>
          <w:sz w:val="21"/>
          <w:szCs w:val="21"/>
        </w:rPr>
        <w:t>https://sourceforge.net/projects/xaos/</w:t>
      </w:r>
    </w:p>
    <w:p w14:paraId="7A511C77" w14:textId="63B93F2A" w:rsidR="00CF3918" w:rsidRDefault="00C74C5A" w:rsidP="00C64090">
      <w:pPr>
        <w:pStyle w:val="s1"/>
        <w:rPr>
          <w:rStyle w:val="s2"/>
          <w:rFonts w:cs="Helvetica"/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t xml:space="preserve">You will need to </w:t>
      </w:r>
      <w:r w:rsidR="004F0C37">
        <w:rPr>
          <w:rStyle w:val="s2"/>
          <w:rFonts w:cs="Helvetica"/>
          <w:color w:val="000000"/>
          <w:sz w:val="21"/>
          <w:szCs w:val="21"/>
        </w:rPr>
        <w:t>upload your file assignment3.m as well as your video file.</w:t>
      </w:r>
      <w:r w:rsidR="007651B5">
        <w:rPr>
          <w:rStyle w:val="s2"/>
          <w:rFonts w:cs="Helvetica"/>
          <w:color w:val="000000"/>
          <w:sz w:val="21"/>
          <w:szCs w:val="21"/>
        </w:rPr>
        <w:t xml:space="preserve">  Depending on </w:t>
      </w:r>
      <w:r w:rsidR="0083250B">
        <w:rPr>
          <w:rStyle w:val="s2"/>
          <w:rFonts w:cs="Helvetica"/>
          <w:color w:val="000000"/>
          <w:sz w:val="21"/>
          <w:szCs w:val="21"/>
        </w:rPr>
        <w:t>what you focus your efforts on in the assignment</w:t>
      </w:r>
      <w:r w:rsidR="007651B5">
        <w:rPr>
          <w:rStyle w:val="s2"/>
          <w:rFonts w:cs="Helvetica"/>
          <w:color w:val="000000"/>
          <w:sz w:val="21"/>
          <w:szCs w:val="21"/>
        </w:rPr>
        <w:t>, you might nee</w:t>
      </w:r>
      <w:bookmarkStart w:id="0" w:name="_GoBack"/>
      <w:bookmarkEnd w:id="0"/>
      <w:r w:rsidR="007651B5">
        <w:rPr>
          <w:rStyle w:val="s2"/>
          <w:rFonts w:cs="Helvetica"/>
          <w:color w:val="000000"/>
          <w:sz w:val="21"/>
          <w:szCs w:val="21"/>
        </w:rPr>
        <w:t xml:space="preserve">d to upload </w:t>
      </w:r>
      <w:proofErr w:type="spellStart"/>
      <w:proofErr w:type="gramStart"/>
      <w:r w:rsidR="007651B5">
        <w:rPr>
          <w:rStyle w:val="s2"/>
          <w:rFonts w:cs="Helvetica"/>
          <w:color w:val="000000"/>
          <w:sz w:val="21"/>
          <w:szCs w:val="21"/>
        </w:rPr>
        <w:t>mandelbrot_step</w:t>
      </w:r>
      <w:proofErr w:type="spellEnd"/>
      <w:r w:rsidR="007651B5">
        <w:rPr>
          <w:rStyle w:val="s2"/>
          <w:rFonts w:cs="Helvetica"/>
          <w:color w:val="000000"/>
          <w:sz w:val="21"/>
          <w:szCs w:val="21"/>
        </w:rPr>
        <w:t>.?</w:t>
      </w:r>
      <w:proofErr w:type="gramEnd"/>
      <w:r w:rsidR="007651B5">
        <w:rPr>
          <w:rStyle w:val="s2"/>
          <w:rFonts w:cs="Helvetica"/>
          <w:color w:val="000000"/>
          <w:sz w:val="21"/>
          <w:szCs w:val="21"/>
        </w:rPr>
        <w:t xml:space="preserve"> </w:t>
      </w:r>
      <w:proofErr w:type="gramStart"/>
      <w:r w:rsidR="007651B5">
        <w:rPr>
          <w:rStyle w:val="s2"/>
          <w:rFonts w:cs="Helvetica"/>
          <w:color w:val="000000"/>
          <w:sz w:val="21"/>
          <w:szCs w:val="21"/>
        </w:rPr>
        <w:t>as</w:t>
      </w:r>
      <w:proofErr w:type="gramEnd"/>
      <w:r w:rsidR="007651B5">
        <w:rPr>
          <w:rStyle w:val="s2"/>
          <w:rFonts w:cs="Helvetica"/>
          <w:color w:val="000000"/>
          <w:sz w:val="21"/>
          <w:szCs w:val="21"/>
        </w:rPr>
        <w:t xml:space="preserve"> well.</w:t>
      </w:r>
    </w:p>
    <w:p w14:paraId="55B1CEDF" w14:textId="1D9EC558" w:rsidR="00044126" w:rsidRPr="00CF3918" w:rsidRDefault="001D1F12" w:rsidP="00CF3918">
      <w:pPr>
        <w:pStyle w:val="s1"/>
        <w:rPr>
          <w:color w:val="000000"/>
          <w:sz w:val="21"/>
          <w:szCs w:val="21"/>
        </w:rPr>
      </w:pPr>
      <w:r>
        <w:rPr>
          <w:rStyle w:val="s2"/>
          <w:rFonts w:cs="Helvetica"/>
          <w:color w:val="000000"/>
          <w:sz w:val="21"/>
          <w:szCs w:val="21"/>
        </w:rPr>
        <w:lastRenderedPageBreak/>
        <w:t xml:space="preserve">As a </w:t>
      </w:r>
      <w:r w:rsidR="00CF3918">
        <w:rPr>
          <w:rStyle w:val="s2"/>
          <w:rFonts w:cs="Helvetica"/>
          <w:color w:val="000000"/>
          <w:sz w:val="21"/>
          <w:szCs w:val="21"/>
        </w:rPr>
        <w:t xml:space="preserve">bonus question, try to explain exactly why </w:t>
      </w:r>
      <w:proofErr w:type="spellStart"/>
      <w:r w:rsidR="00CF3918">
        <w:rPr>
          <w:rStyle w:val="s2"/>
          <w:rFonts w:cs="Helvetica"/>
          <w:color w:val="000000"/>
          <w:sz w:val="21"/>
          <w:szCs w:val="21"/>
        </w:rPr>
        <w:t>mandelbrot_step.c</w:t>
      </w:r>
      <w:proofErr w:type="spellEnd"/>
      <w:r w:rsidR="00CF3918">
        <w:rPr>
          <w:rStyle w:val="s2"/>
          <w:rFonts w:cs="Helvetica"/>
          <w:color w:val="000000"/>
          <w:sz w:val="21"/>
          <w:szCs w:val="21"/>
        </w:rPr>
        <w:t xml:space="preserve"> produces slightly different images than </w:t>
      </w:r>
      <w:proofErr w:type="spellStart"/>
      <w:r w:rsidR="00CF3918">
        <w:rPr>
          <w:rStyle w:val="s2"/>
          <w:rFonts w:cs="Helvetica"/>
          <w:color w:val="000000"/>
          <w:sz w:val="21"/>
          <w:szCs w:val="21"/>
        </w:rPr>
        <w:t>mandelbrot_step.m</w:t>
      </w:r>
      <w:proofErr w:type="spellEnd"/>
      <w:r w:rsidR="00933776">
        <w:rPr>
          <w:rStyle w:val="s2"/>
          <w:rFonts w:cs="Helvetica"/>
          <w:color w:val="000000"/>
          <w:sz w:val="21"/>
          <w:szCs w:val="21"/>
        </w:rPr>
        <w:t>, at least on 64-bit Microsoft Windows computers where I have tested this</w:t>
      </w:r>
      <w:r w:rsidR="00CF3918">
        <w:rPr>
          <w:rStyle w:val="s2"/>
          <w:rFonts w:cs="Helvetica"/>
          <w:color w:val="000000"/>
          <w:sz w:val="21"/>
          <w:szCs w:val="21"/>
        </w:rPr>
        <w:t>.  Prove your explanation.</w:t>
      </w:r>
    </w:p>
    <w:sectPr w:rsidR="00044126" w:rsidRPr="00CF3918" w:rsidSect="0093377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88A70C9"/>
    <w:multiLevelType w:val="hybridMultilevel"/>
    <w:tmpl w:val="856AA8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LMwNDU2NzaxMDZT0lEKTi0uzszPAykwrAUA+ltrnywAAAA="/>
  </w:docVars>
  <w:rsids>
    <w:rsidRoot w:val="00C64090"/>
    <w:rsid w:val="00005931"/>
    <w:rsid w:val="00005B62"/>
    <w:rsid w:val="00044126"/>
    <w:rsid w:val="000441B4"/>
    <w:rsid w:val="00050975"/>
    <w:rsid w:val="0005164C"/>
    <w:rsid w:val="00060BE1"/>
    <w:rsid w:val="00065AC8"/>
    <w:rsid w:val="000748EE"/>
    <w:rsid w:val="000913CA"/>
    <w:rsid w:val="000B2837"/>
    <w:rsid w:val="000D0DC7"/>
    <w:rsid w:val="000D0FD1"/>
    <w:rsid w:val="000F6543"/>
    <w:rsid w:val="00134F38"/>
    <w:rsid w:val="0014535F"/>
    <w:rsid w:val="00162BD9"/>
    <w:rsid w:val="001862FB"/>
    <w:rsid w:val="0018740A"/>
    <w:rsid w:val="001B31EB"/>
    <w:rsid w:val="001D1F12"/>
    <w:rsid w:val="001E4ABB"/>
    <w:rsid w:val="001F631B"/>
    <w:rsid w:val="00203900"/>
    <w:rsid w:val="00203A82"/>
    <w:rsid w:val="0021483F"/>
    <w:rsid w:val="00277ABB"/>
    <w:rsid w:val="00293E6C"/>
    <w:rsid w:val="002A60EE"/>
    <w:rsid w:val="002B6647"/>
    <w:rsid w:val="002C3DB3"/>
    <w:rsid w:val="002E59E1"/>
    <w:rsid w:val="00304FB3"/>
    <w:rsid w:val="00342EBF"/>
    <w:rsid w:val="003720F8"/>
    <w:rsid w:val="0038004D"/>
    <w:rsid w:val="0038497C"/>
    <w:rsid w:val="003A2ED0"/>
    <w:rsid w:val="003B6B06"/>
    <w:rsid w:val="003C0D83"/>
    <w:rsid w:val="00404943"/>
    <w:rsid w:val="004056C1"/>
    <w:rsid w:val="004118E3"/>
    <w:rsid w:val="004352DC"/>
    <w:rsid w:val="004914BE"/>
    <w:rsid w:val="00494A33"/>
    <w:rsid w:val="004A2A49"/>
    <w:rsid w:val="004B1B05"/>
    <w:rsid w:val="004D2C7F"/>
    <w:rsid w:val="004F0C37"/>
    <w:rsid w:val="0055626B"/>
    <w:rsid w:val="00592473"/>
    <w:rsid w:val="005B4BAB"/>
    <w:rsid w:val="006004C8"/>
    <w:rsid w:val="0061389D"/>
    <w:rsid w:val="00615020"/>
    <w:rsid w:val="00667956"/>
    <w:rsid w:val="00696EA6"/>
    <w:rsid w:val="006C2F34"/>
    <w:rsid w:val="006C47EF"/>
    <w:rsid w:val="006C4EA7"/>
    <w:rsid w:val="006D5C17"/>
    <w:rsid w:val="006E0BFE"/>
    <w:rsid w:val="006E7B25"/>
    <w:rsid w:val="006F113D"/>
    <w:rsid w:val="006F5FB2"/>
    <w:rsid w:val="00704FC8"/>
    <w:rsid w:val="007277D3"/>
    <w:rsid w:val="00762DF6"/>
    <w:rsid w:val="007651B5"/>
    <w:rsid w:val="00772932"/>
    <w:rsid w:val="007B4243"/>
    <w:rsid w:val="007B7EFA"/>
    <w:rsid w:val="007D4511"/>
    <w:rsid w:val="007E0E61"/>
    <w:rsid w:val="007F6D6F"/>
    <w:rsid w:val="00802CDC"/>
    <w:rsid w:val="0083250B"/>
    <w:rsid w:val="0083323C"/>
    <w:rsid w:val="00854901"/>
    <w:rsid w:val="0086560E"/>
    <w:rsid w:val="00866440"/>
    <w:rsid w:val="00877B3A"/>
    <w:rsid w:val="008B277E"/>
    <w:rsid w:val="008C2420"/>
    <w:rsid w:val="008C4513"/>
    <w:rsid w:val="008D760C"/>
    <w:rsid w:val="008E1F9C"/>
    <w:rsid w:val="008E7F8A"/>
    <w:rsid w:val="008F0379"/>
    <w:rsid w:val="00910EE9"/>
    <w:rsid w:val="00912F92"/>
    <w:rsid w:val="0093119E"/>
    <w:rsid w:val="00933776"/>
    <w:rsid w:val="00952270"/>
    <w:rsid w:val="00954421"/>
    <w:rsid w:val="00974F4C"/>
    <w:rsid w:val="00992779"/>
    <w:rsid w:val="009C29E7"/>
    <w:rsid w:val="009D09CD"/>
    <w:rsid w:val="009D5C02"/>
    <w:rsid w:val="009F7C22"/>
    <w:rsid w:val="00A139FE"/>
    <w:rsid w:val="00A1455A"/>
    <w:rsid w:val="00A40746"/>
    <w:rsid w:val="00A415AD"/>
    <w:rsid w:val="00A43535"/>
    <w:rsid w:val="00A629E9"/>
    <w:rsid w:val="00AF3BE5"/>
    <w:rsid w:val="00B06278"/>
    <w:rsid w:val="00B1526C"/>
    <w:rsid w:val="00B26826"/>
    <w:rsid w:val="00B47CFB"/>
    <w:rsid w:val="00B61638"/>
    <w:rsid w:val="00B71A60"/>
    <w:rsid w:val="00B9183A"/>
    <w:rsid w:val="00B94B03"/>
    <w:rsid w:val="00B95807"/>
    <w:rsid w:val="00BA1911"/>
    <w:rsid w:val="00BA61E1"/>
    <w:rsid w:val="00BB750F"/>
    <w:rsid w:val="00BB7AB5"/>
    <w:rsid w:val="00BD61F4"/>
    <w:rsid w:val="00BF2F2B"/>
    <w:rsid w:val="00BF3C8A"/>
    <w:rsid w:val="00BF574F"/>
    <w:rsid w:val="00C11C6D"/>
    <w:rsid w:val="00C326CA"/>
    <w:rsid w:val="00C41243"/>
    <w:rsid w:val="00C511F5"/>
    <w:rsid w:val="00C6112E"/>
    <w:rsid w:val="00C64090"/>
    <w:rsid w:val="00C74C5A"/>
    <w:rsid w:val="00C76DC0"/>
    <w:rsid w:val="00CA3CEF"/>
    <w:rsid w:val="00CB3A40"/>
    <w:rsid w:val="00CD0722"/>
    <w:rsid w:val="00CE5CB7"/>
    <w:rsid w:val="00CF3918"/>
    <w:rsid w:val="00CF6BC1"/>
    <w:rsid w:val="00DB0AF1"/>
    <w:rsid w:val="00DC429F"/>
    <w:rsid w:val="00DD1C72"/>
    <w:rsid w:val="00DD7A52"/>
    <w:rsid w:val="00DF6DD8"/>
    <w:rsid w:val="00E04C2B"/>
    <w:rsid w:val="00E17035"/>
    <w:rsid w:val="00E4229B"/>
    <w:rsid w:val="00E55224"/>
    <w:rsid w:val="00E9435B"/>
    <w:rsid w:val="00EA5DE1"/>
    <w:rsid w:val="00EC4869"/>
    <w:rsid w:val="00ED4279"/>
    <w:rsid w:val="00ED5116"/>
    <w:rsid w:val="00F47E7A"/>
    <w:rsid w:val="00FA2AE4"/>
    <w:rsid w:val="00FC05B0"/>
    <w:rsid w:val="00FD2BCA"/>
    <w:rsid w:val="00FD42F3"/>
    <w:rsid w:val="00FE5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A29BEF"/>
  <w15:docId w15:val="{4BB8C6A8-E36C-481A-9438-B063B48CC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4090"/>
    <w:pPr>
      <w:spacing w:after="160" w:line="259" w:lineRule="auto"/>
    </w:pPr>
    <w:rPr>
      <w:rFonts w:eastAsiaTheme="minorEastAsia" w:cs="Times New Roman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1">
    <w:name w:val="s1"/>
    <w:basedOn w:val="Normal"/>
    <w:rsid w:val="00C64090"/>
    <w:pPr>
      <w:spacing w:before="30" w:after="135" w:line="315" w:lineRule="atLeast"/>
      <w:ind w:right="150"/>
    </w:pPr>
    <w:rPr>
      <w:rFonts w:ascii="Helvetica" w:hAnsi="Helvetica" w:cs="Helvetica"/>
      <w:sz w:val="24"/>
      <w:szCs w:val="24"/>
    </w:rPr>
  </w:style>
  <w:style w:type="character" w:customStyle="1" w:styleId="s2">
    <w:name w:val="s2"/>
    <w:basedOn w:val="DefaultParagraphFont"/>
    <w:rsid w:val="00C64090"/>
    <w:rPr>
      <w:rFonts w:cs="Times New Roman"/>
    </w:rPr>
  </w:style>
  <w:style w:type="paragraph" w:customStyle="1" w:styleId="H1">
    <w:name w:val="H1"/>
    <w:basedOn w:val="Normal"/>
    <w:next w:val="Normal"/>
    <w:rsid w:val="00C64090"/>
    <w:pPr>
      <w:keepNext/>
      <w:spacing w:before="100" w:after="100" w:line="240" w:lineRule="auto"/>
      <w:outlineLvl w:val="1"/>
    </w:pPr>
    <w:rPr>
      <w:rFonts w:ascii="Times New Roman" w:hAnsi="Times New Roman"/>
      <w:b/>
      <w:kern w:val="36"/>
      <w:sz w:val="48"/>
      <w:szCs w:val="20"/>
      <w:lang w:eastAsia="en-US"/>
    </w:rPr>
  </w:style>
  <w:style w:type="paragraph" w:customStyle="1" w:styleId="H2">
    <w:name w:val="H2"/>
    <w:basedOn w:val="Normal"/>
    <w:next w:val="Normal"/>
    <w:rsid w:val="00C64090"/>
    <w:pPr>
      <w:keepNext/>
      <w:spacing w:before="100" w:after="100" w:line="240" w:lineRule="auto"/>
      <w:outlineLvl w:val="2"/>
    </w:pPr>
    <w:rPr>
      <w:rFonts w:ascii="Times New Roman" w:hAnsi="Times New Roman"/>
      <w:b/>
      <w:sz w:val="36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C64090"/>
    <w:rPr>
      <w:rFonts w:cs="Times New Roman"/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79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464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057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mon Fraser University</Company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. Craig Scratchley</dc:creator>
  <cp:lastModifiedBy>sma57</cp:lastModifiedBy>
  <cp:revision>5</cp:revision>
  <cp:lastPrinted>2016-03-26T17:45:00Z</cp:lastPrinted>
  <dcterms:created xsi:type="dcterms:W3CDTF">2017-03-17T07:53:00Z</dcterms:created>
  <dcterms:modified xsi:type="dcterms:W3CDTF">2019-11-15T18:41:00Z</dcterms:modified>
</cp:coreProperties>
</file>